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4645F3" w14:textId="234413E4" w:rsidR="00BF6088" w:rsidRPr="00911211" w:rsidRDefault="00E91D4E" w:rsidP="00BF6088">
      <w:pPr>
        <w:pStyle w:val="Bezodstpw"/>
        <w:jc w:val="right"/>
      </w:pPr>
      <w:r w:rsidRPr="00911211">
        <w:rPr>
          <w:rFonts w:cs="Calibri"/>
        </w:rPr>
        <w:tab/>
      </w:r>
      <w:r w:rsidR="00BF6088" w:rsidRPr="00911211">
        <w:t>Załącznik nr 5B</w:t>
      </w:r>
    </w:p>
    <w:p w14:paraId="43F634E6" w14:textId="77777777" w:rsidR="00BF6088" w:rsidRPr="00911211" w:rsidRDefault="00BF6088" w:rsidP="00BF6088">
      <w:pPr>
        <w:pStyle w:val="Bezodstpw"/>
        <w:jc w:val="right"/>
      </w:pPr>
      <w:r w:rsidRPr="00911211">
        <w:t>do Regulaminu procesu dyplomowania na kierunkach Analityka Medyczna, Farmacja, Kosmetologia II stopnia</w:t>
      </w:r>
      <w:r w:rsidRPr="00911211">
        <w:br/>
        <w:t xml:space="preserve">  na Wydziale Farmaceutycznym z Oddziałem Medycyny Laboratoryjnej UMB  </w:t>
      </w:r>
    </w:p>
    <w:p w14:paraId="3CF986BA" w14:textId="6EFB78A0" w:rsidR="00BF6088" w:rsidRPr="00911211" w:rsidRDefault="00BF6088" w:rsidP="00BF6088">
      <w:pPr>
        <w:pStyle w:val="Bezodstpw"/>
        <w:jc w:val="right"/>
        <w:rPr>
          <w:highlight w:val="yellow"/>
        </w:rPr>
      </w:pPr>
    </w:p>
    <w:p w14:paraId="1E19787B" w14:textId="77777777" w:rsidR="005541FB" w:rsidRPr="00911211" w:rsidRDefault="005541FB" w:rsidP="005541FB">
      <w:pPr>
        <w:pStyle w:val="Bezodstpw"/>
        <w:jc w:val="center"/>
        <w:rPr>
          <w:b/>
        </w:rPr>
      </w:pPr>
      <w:r w:rsidRPr="00911211">
        <w:rPr>
          <w:b/>
        </w:rPr>
        <w:t>FORMULARZ OCENY PUNKTOWEJ PRACY MAGISTERSKIEJ – poglądowej</w:t>
      </w:r>
    </w:p>
    <w:p w14:paraId="76257E53" w14:textId="77777777" w:rsidR="005541FB" w:rsidRPr="00911211" w:rsidRDefault="005541FB" w:rsidP="005541FB">
      <w:pPr>
        <w:tabs>
          <w:tab w:val="right" w:leader="dot" w:pos="10206"/>
        </w:tabs>
        <w:ind w:left="-284" w:right="-460"/>
        <w:jc w:val="center"/>
        <w:rPr>
          <w:rFonts w:eastAsia="Calibri" w:cstheme="minorHAnsi"/>
          <w:b/>
        </w:rPr>
      </w:pPr>
      <w:r w:rsidRPr="00911211">
        <w:t>(wypełnia kierownik pracy)</w:t>
      </w:r>
      <w:r w:rsidR="007B0CA9" w:rsidRPr="00911211">
        <w:rPr>
          <w:rFonts w:eastAsia="Calibri" w:cstheme="minorHAnsi"/>
        </w:rPr>
        <w:br/>
      </w:r>
    </w:p>
    <w:p w14:paraId="3A14F5EF" w14:textId="77777777" w:rsidR="00BF6088" w:rsidRPr="00911211" w:rsidRDefault="00BF6088" w:rsidP="00BF6088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  <w:b/>
        </w:rPr>
        <w:t>Imię i nazwisko studenta:</w:t>
      </w:r>
      <w:r w:rsidRPr="00911211">
        <w:rPr>
          <w:rFonts w:eastAsia="Calibri" w:cstheme="minorHAnsi"/>
        </w:rPr>
        <w:t xml:space="preserve"> ………………………………………………………………………………………………………………….………………………</w:t>
      </w:r>
    </w:p>
    <w:p w14:paraId="512B9F39" w14:textId="77777777" w:rsidR="00BF6088" w:rsidRPr="00911211" w:rsidRDefault="00BF6088" w:rsidP="00BF6088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911211">
        <w:rPr>
          <w:rFonts w:eastAsia="Calibri" w:cstheme="minorHAnsi"/>
          <w:b/>
        </w:rPr>
        <w:t>Kierunek studiów:</w:t>
      </w:r>
      <w:r w:rsidRPr="00911211">
        <w:rPr>
          <w:rFonts w:eastAsia="Calibri" w:cstheme="minorHAnsi"/>
        </w:rPr>
        <w:t xml:space="preserve"> …………………………………………………….……………………………………………………………………….…………………………</w:t>
      </w:r>
    </w:p>
    <w:p w14:paraId="11883FE7" w14:textId="77777777" w:rsidR="00BF6088" w:rsidRPr="00911211" w:rsidRDefault="00BF6088" w:rsidP="00BF6088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911211">
        <w:rPr>
          <w:rFonts w:eastAsia="Calibri" w:cstheme="minorHAnsi"/>
          <w:b/>
        </w:rPr>
        <w:t xml:space="preserve">Tytuł pracy magisterskiej (w języku polskim): </w:t>
      </w:r>
      <w:r w:rsidRPr="00911211">
        <w:rPr>
          <w:rFonts w:eastAsia="Calibri" w:cstheme="minorHAnsi"/>
        </w:rPr>
        <w:t>………………………………………………………………………………………………….…………</w:t>
      </w:r>
    </w:p>
    <w:p w14:paraId="33082D80" w14:textId="77777777" w:rsidR="00BF6088" w:rsidRPr="00911211" w:rsidRDefault="00BF6088" w:rsidP="00BF6088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60C34AF1" w14:textId="6BB51CA9" w:rsidR="007B0CA9" w:rsidRPr="00911211" w:rsidRDefault="007B0CA9" w:rsidP="007B0CA9">
      <w:pPr>
        <w:pStyle w:val="Bezodstpw"/>
        <w:jc w:val="center"/>
        <w:rPr>
          <w:b/>
        </w:rPr>
      </w:pPr>
    </w:p>
    <w:tbl>
      <w:tblPr>
        <w:tblW w:w="10349" w:type="dxa"/>
        <w:tblInd w:w="-244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520"/>
        <w:gridCol w:w="46"/>
        <w:gridCol w:w="7515"/>
        <w:gridCol w:w="2268"/>
      </w:tblGrid>
      <w:tr w:rsidR="00911211" w:rsidRPr="00911211" w14:paraId="57DAAE18" w14:textId="77777777" w:rsidTr="009328BA">
        <w:trPr>
          <w:trHeight w:hRule="exact" w:val="370"/>
        </w:trPr>
        <w:tc>
          <w:tcPr>
            <w:tcW w:w="80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26EDB8" w14:textId="77777777" w:rsidR="007B0CA9" w:rsidRPr="00911211" w:rsidRDefault="007B0CA9" w:rsidP="009328BA">
            <w:pPr>
              <w:pStyle w:val="Bezodstpw"/>
              <w:jc w:val="center"/>
              <w:rPr>
                <w:b/>
              </w:rPr>
            </w:pPr>
            <w:r w:rsidRPr="00911211">
              <w:rPr>
                <w:b/>
              </w:rPr>
              <w:t xml:space="preserve">I. ZAWARTOŚĆ MERYTORYCZNA </w:t>
            </w:r>
            <w:r w:rsidRPr="00911211">
              <w:rPr>
                <w:rFonts w:cstheme="minorHAnsi"/>
                <w:b/>
              </w:rPr>
              <w:t>(</w:t>
            </w:r>
            <w:r w:rsidRPr="00911211">
              <w:rPr>
                <w:b/>
              </w:rPr>
              <w:t>0 – 12 pkt.</w:t>
            </w:r>
            <w:r w:rsidRPr="00911211">
              <w:rPr>
                <w:rFonts w:cstheme="minorHAnsi"/>
                <w:b/>
              </w:rPr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A7A7B58" w14:textId="77777777" w:rsidR="007B0CA9" w:rsidRPr="00911211" w:rsidRDefault="007B0CA9" w:rsidP="009328BA">
            <w:pPr>
              <w:pStyle w:val="Bezodstpw"/>
              <w:jc w:val="center"/>
              <w:rPr>
                <w:b/>
              </w:rPr>
            </w:pPr>
            <w:r w:rsidRPr="00911211">
              <w:rPr>
                <w:b/>
              </w:rPr>
              <w:t>Liczba punktów:</w:t>
            </w:r>
          </w:p>
        </w:tc>
      </w:tr>
      <w:tr w:rsidR="00911211" w:rsidRPr="00911211" w14:paraId="0FCDEAAC" w14:textId="77777777" w:rsidTr="009328BA">
        <w:trPr>
          <w:trHeight w:hRule="exact" w:val="424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55A15D" w14:textId="4B4529CD" w:rsidR="007B0CA9" w:rsidRPr="00911211" w:rsidRDefault="007B0CA9" w:rsidP="009328BA">
            <w:pPr>
              <w:pStyle w:val="Bezodstpw"/>
              <w:jc w:val="center"/>
            </w:pPr>
            <w:r w:rsidRPr="00911211">
              <w:t>1</w:t>
            </w:r>
            <w:r w:rsidR="00D7637D" w:rsidRPr="00911211">
              <w:t>.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1C540A" w14:textId="77777777" w:rsidR="007B0CA9" w:rsidRPr="00911211" w:rsidRDefault="007B0CA9" w:rsidP="009328BA">
            <w:pPr>
              <w:pStyle w:val="Bezodstpw"/>
              <w:jc w:val="both"/>
            </w:pPr>
            <w:r w:rsidRPr="00911211">
              <w:t>Zgodność treści pracy z jej tematem (</w:t>
            </w:r>
            <w:r w:rsidRPr="00911211">
              <w:rPr>
                <w:spacing w:val="11"/>
              </w:rPr>
              <w:t>0-3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CD0C2CD" w14:textId="77777777" w:rsidR="007B0CA9" w:rsidRPr="00911211" w:rsidRDefault="007B0CA9" w:rsidP="009328BA">
            <w:pPr>
              <w:pStyle w:val="Bezodstpw"/>
              <w:rPr>
                <w:rFonts w:eastAsia="Calibri" w:cs="Calibri"/>
              </w:rPr>
            </w:pPr>
          </w:p>
        </w:tc>
      </w:tr>
      <w:tr w:rsidR="00911211" w:rsidRPr="00911211" w14:paraId="0066CF56" w14:textId="77777777" w:rsidTr="009328BA">
        <w:trPr>
          <w:trHeight w:hRule="exact" w:val="432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B084CD" w14:textId="37618B65" w:rsidR="007B0CA9" w:rsidRPr="00911211" w:rsidRDefault="007B0CA9" w:rsidP="009328BA">
            <w:pPr>
              <w:pStyle w:val="Bezodstpw"/>
              <w:jc w:val="center"/>
              <w:rPr>
                <w:rFonts w:cs="Calibri"/>
              </w:rPr>
            </w:pPr>
            <w:r w:rsidRPr="00911211">
              <w:rPr>
                <w:rFonts w:cs="Calibri"/>
              </w:rPr>
              <w:t>2</w:t>
            </w:r>
            <w:r w:rsidR="00D7637D" w:rsidRPr="00911211">
              <w:rPr>
                <w:rFonts w:cs="Calibri"/>
              </w:rPr>
              <w:t>.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3E38EC8" w14:textId="77777777" w:rsidR="007B0CA9" w:rsidRPr="00911211" w:rsidRDefault="007B0CA9" w:rsidP="009328BA">
            <w:pPr>
              <w:pStyle w:val="Bezodstpw"/>
              <w:jc w:val="both"/>
              <w:rPr>
                <w:rFonts w:cs="Calibri"/>
              </w:rPr>
            </w:pPr>
            <w:r w:rsidRPr="00911211">
              <w:t>Umiejętność sformułowania problemu i sposobu jego rozwiązania (</w:t>
            </w:r>
            <w:r w:rsidRPr="00911211">
              <w:rPr>
                <w:spacing w:val="11"/>
              </w:rPr>
              <w:t>0-3 pkt.):</w:t>
            </w:r>
            <w:r w:rsidRPr="00911211">
              <w:t xml:space="preserve">  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BE94E1F" w14:textId="77777777" w:rsidR="007B0CA9" w:rsidRPr="00911211" w:rsidRDefault="007B0CA9" w:rsidP="009328BA">
            <w:pPr>
              <w:pStyle w:val="Bezodstpw"/>
              <w:rPr>
                <w:rFonts w:eastAsia="Calibri" w:cs="Calibri"/>
              </w:rPr>
            </w:pPr>
          </w:p>
        </w:tc>
      </w:tr>
      <w:tr w:rsidR="00911211" w:rsidRPr="00911211" w14:paraId="780C6BAA" w14:textId="77777777" w:rsidTr="009328BA">
        <w:trPr>
          <w:trHeight w:hRule="exact" w:val="565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2CC214" w14:textId="342D6713" w:rsidR="007B0CA9" w:rsidRPr="00911211" w:rsidRDefault="007B0CA9" w:rsidP="009328BA">
            <w:pPr>
              <w:pStyle w:val="Bezodstpw"/>
              <w:jc w:val="center"/>
            </w:pPr>
            <w:r w:rsidRPr="00911211">
              <w:t>3</w:t>
            </w:r>
            <w:r w:rsidR="00D7637D" w:rsidRPr="00911211">
              <w:t>.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71E36B5" w14:textId="77777777" w:rsidR="007B0CA9" w:rsidRPr="00911211" w:rsidRDefault="007B0CA9" w:rsidP="009328BA">
            <w:pPr>
              <w:pStyle w:val="Bezodstpw"/>
              <w:jc w:val="both"/>
            </w:pPr>
            <w:r w:rsidRPr="00911211">
              <w:t>Poprawność wyboru literatury (kompletność danych bibliograficznych, poprawność opracowania wykazu literatury, poprawność cytowań) (</w:t>
            </w:r>
            <w:r w:rsidRPr="00911211">
              <w:rPr>
                <w:spacing w:val="11"/>
              </w:rPr>
              <w:t>0-3 pkt.):</w:t>
            </w:r>
            <w:r w:rsidRPr="00911211">
              <w:t xml:space="preserve">  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D25A3DF" w14:textId="77777777" w:rsidR="007B0CA9" w:rsidRPr="00911211" w:rsidRDefault="007B0CA9" w:rsidP="009328BA">
            <w:pPr>
              <w:pStyle w:val="Bezodstpw"/>
              <w:rPr>
                <w:rFonts w:eastAsia="Calibri" w:cs="Calibri"/>
              </w:rPr>
            </w:pPr>
          </w:p>
        </w:tc>
      </w:tr>
      <w:tr w:rsidR="00911211" w:rsidRPr="00911211" w14:paraId="45713DE7" w14:textId="77777777" w:rsidTr="009328BA">
        <w:trPr>
          <w:trHeight w:hRule="exact" w:val="424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8B47CE" w14:textId="4CD82562" w:rsidR="007B0CA9" w:rsidRPr="00911211" w:rsidRDefault="007B0CA9" w:rsidP="009328BA">
            <w:pPr>
              <w:pStyle w:val="Bezodstpw"/>
              <w:jc w:val="center"/>
            </w:pPr>
            <w:r w:rsidRPr="00911211">
              <w:t>4</w:t>
            </w:r>
            <w:r w:rsidR="00D7637D" w:rsidRPr="00911211">
              <w:t>.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D4E64CD" w14:textId="77777777" w:rsidR="007B0CA9" w:rsidRPr="00911211" w:rsidRDefault="007B0CA9" w:rsidP="009328BA">
            <w:pPr>
              <w:pStyle w:val="Bezodstpw"/>
              <w:jc w:val="both"/>
            </w:pPr>
            <w:r w:rsidRPr="00911211">
              <w:t>Znaczenie praktyczne propozycji rozwiązania problemu (0-3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37E0ACD" w14:textId="77777777" w:rsidR="007B0CA9" w:rsidRPr="00911211" w:rsidRDefault="007B0CA9" w:rsidP="009328BA">
            <w:pPr>
              <w:pStyle w:val="Bezodstpw"/>
              <w:rPr>
                <w:rFonts w:eastAsia="Calibri" w:cs="Calibri"/>
              </w:rPr>
            </w:pPr>
          </w:p>
        </w:tc>
      </w:tr>
      <w:tr w:rsidR="00911211" w:rsidRPr="00911211" w14:paraId="14A04503" w14:textId="77777777" w:rsidTr="009328BA">
        <w:trPr>
          <w:trHeight w:hRule="exact" w:val="423"/>
        </w:trPr>
        <w:tc>
          <w:tcPr>
            <w:tcW w:w="80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60A242" w14:textId="77777777" w:rsidR="007B0CA9" w:rsidRPr="00911211" w:rsidRDefault="007B0CA9" w:rsidP="009328BA">
            <w:pPr>
              <w:pStyle w:val="Bezodstpw"/>
              <w:jc w:val="right"/>
            </w:pPr>
            <w:r w:rsidRPr="00911211">
              <w:t xml:space="preserve">Zawartość merytoryczna łącznie </w:t>
            </w:r>
            <w:r w:rsidRPr="00911211">
              <w:rPr>
                <w:b/>
                <w:spacing w:val="4"/>
              </w:rPr>
              <w:t>(suma punktów w wierszach 1-4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A3D8190" w14:textId="77777777" w:rsidR="007B0CA9" w:rsidRPr="00911211" w:rsidRDefault="007B0CA9" w:rsidP="009328BA">
            <w:pPr>
              <w:pStyle w:val="Bezodstpw"/>
              <w:rPr>
                <w:rFonts w:eastAsia="Calibri" w:cs="Times New Roman"/>
              </w:rPr>
            </w:pPr>
          </w:p>
        </w:tc>
      </w:tr>
      <w:tr w:rsidR="00911211" w:rsidRPr="00911211" w14:paraId="2EB87ABD" w14:textId="77777777" w:rsidTr="009328BA">
        <w:trPr>
          <w:trHeight w:hRule="exact" w:val="385"/>
        </w:trPr>
        <w:tc>
          <w:tcPr>
            <w:tcW w:w="80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843371" w14:textId="77777777" w:rsidR="007B0CA9" w:rsidRPr="00911211" w:rsidRDefault="007B0CA9" w:rsidP="009328BA">
            <w:pPr>
              <w:pStyle w:val="Bezodstpw"/>
              <w:jc w:val="center"/>
              <w:rPr>
                <w:b/>
              </w:rPr>
            </w:pPr>
            <w:r w:rsidRPr="00911211">
              <w:rPr>
                <w:b/>
                <w:lang w:val="en-US"/>
              </w:rPr>
              <w:t xml:space="preserve">II. </w:t>
            </w:r>
            <w:r w:rsidRPr="00911211">
              <w:rPr>
                <w:b/>
              </w:rPr>
              <w:t>STRONA EDYTORSKA (0 – 9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1B66E75" w14:textId="77777777" w:rsidR="007B0CA9" w:rsidRPr="00911211" w:rsidRDefault="007B0CA9" w:rsidP="009328BA">
            <w:pPr>
              <w:pStyle w:val="Bezodstpw"/>
              <w:jc w:val="center"/>
              <w:rPr>
                <w:rFonts w:eastAsia="Calibri" w:cs="Times New Roman"/>
                <w:b/>
              </w:rPr>
            </w:pPr>
            <w:r w:rsidRPr="00911211">
              <w:rPr>
                <w:b/>
              </w:rPr>
              <w:t>Liczba punktów:</w:t>
            </w:r>
          </w:p>
        </w:tc>
      </w:tr>
      <w:tr w:rsidR="00911211" w:rsidRPr="00911211" w14:paraId="49C1FCFC" w14:textId="77777777" w:rsidTr="009328BA">
        <w:trPr>
          <w:trHeight w:hRule="exact" w:val="424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495E47" w14:textId="1B1F0682" w:rsidR="007B0CA9" w:rsidRPr="00911211" w:rsidRDefault="007B0CA9" w:rsidP="009328BA">
            <w:pPr>
              <w:pStyle w:val="Bezodstpw"/>
              <w:jc w:val="center"/>
            </w:pPr>
            <w:r w:rsidRPr="00911211">
              <w:t>1</w:t>
            </w:r>
            <w:r w:rsidR="00D7637D" w:rsidRPr="00911211">
              <w:t>.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B2BDC7" w14:textId="77777777" w:rsidR="007B0CA9" w:rsidRPr="00911211" w:rsidRDefault="007B0CA9" w:rsidP="009328BA">
            <w:pPr>
              <w:pStyle w:val="Bezodstpw"/>
            </w:pPr>
            <w:r w:rsidRPr="00911211">
              <w:t>Poprawność składniowa, gramatyczna i ortograficzna pracy (0-3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F278264" w14:textId="77777777" w:rsidR="007B0CA9" w:rsidRPr="00911211" w:rsidRDefault="007B0CA9" w:rsidP="009328BA">
            <w:pPr>
              <w:pStyle w:val="Bezodstpw"/>
              <w:rPr>
                <w:rFonts w:eastAsia="Calibri" w:cs="Times New Roman"/>
              </w:rPr>
            </w:pPr>
          </w:p>
        </w:tc>
      </w:tr>
      <w:tr w:rsidR="00911211" w:rsidRPr="00911211" w14:paraId="6E4D7057" w14:textId="77777777" w:rsidTr="009328BA">
        <w:trPr>
          <w:trHeight w:hRule="exact" w:val="464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133467" w14:textId="10495DE8" w:rsidR="007B0CA9" w:rsidRPr="00911211" w:rsidRDefault="007B0CA9" w:rsidP="009328BA">
            <w:pPr>
              <w:pStyle w:val="Bezodstpw"/>
              <w:jc w:val="center"/>
            </w:pPr>
            <w:r w:rsidRPr="00911211">
              <w:t>2</w:t>
            </w:r>
            <w:r w:rsidR="00D7637D" w:rsidRPr="00911211">
              <w:t>.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5CE19A1" w14:textId="77777777" w:rsidR="007B0CA9" w:rsidRPr="00911211" w:rsidRDefault="007B0CA9" w:rsidP="009328BA">
            <w:pPr>
              <w:pStyle w:val="Bezodstpw"/>
            </w:pPr>
            <w:r w:rsidRPr="00911211">
              <w:t>Kompletność i poprawność rysunków, tabel i załączników (0-3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EB9F087" w14:textId="77777777" w:rsidR="007B0CA9" w:rsidRPr="00911211" w:rsidRDefault="007B0CA9" w:rsidP="009328BA">
            <w:pPr>
              <w:pStyle w:val="Bezodstpw"/>
              <w:rPr>
                <w:rFonts w:eastAsia="Calibri" w:cs="Times New Roman"/>
              </w:rPr>
            </w:pPr>
          </w:p>
        </w:tc>
      </w:tr>
      <w:tr w:rsidR="00911211" w:rsidRPr="00911211" w14:paraId="775B2550" w14:textId="77777777" w:rsidTr="009328BA">
        <w:trPr>
          <w:trHeight w:hRule="exact" w:val="422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DB98D7" w14:textId="69A434FE" w:rsidR="007B0CA9" w:rsidRPr="00911211" w:rsidRDefault="007B0CA9" w:rsidP="009328BA">
            <w:pPr>
              <w:pStyle w:val="Bezodstpw"/>
              <w:jc w:val="center"/>
            </w:pPr>
            <w:r w:rsidRPr="00911211">
              <w:t>3</w:t>
            </w:r>
            <w:r w:rsidR="00D7637D" w:rsidRPr="00911211">
              <w:t>.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28344DA" w14:textId="77777777" w:rsidR="007B0CA9" w:rsidRPr="00911211" w:rsidRDefault="007B0CA9" w:rsidP="009328BA">
            <w:pPr>
              <w:pStyle w:val="Bezodstpw"/>
            </w:pPr>
            <w:r w:rsidRPr="00911211">
              <w:t>Estetyka pracy (0-3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0F52362" w14:textId="77777777" w:rsidR="007B0CA9" w:rsidRPr="00911211" w:rsidRDefault="007B0CA9" w:rsidP="009328BA">
            <w:pPr>
              <w:pStyle w:val="Bezodstpw"/>
              <w:rPr>
                <w:rFonts w:eastAsia="Calibri" w:cs="Times New Roman"/>
              </w:rPr>
            </w:pPr>
          </w:p>
        </w:tc>
      </w:tr>
      <w:tr w:rsidR="00911211" w:rsidRPr="00911211" w14:paraId="34875C7B" w14:textId="77777777" w:rsidTr="009328BA">
        <w:trPr>
          <w:trHeight w:hRule="exact" w:val="428"/>
        </w:trPr>
        <w:tc>
          <w:tcPr>
            <w:tcW w:w="80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EB36F89" w14:textId="77777777" w:rsidR="007B0CA9" w:rsidRPr="00911211" w:rsidRDefault="007B0CA9" w:rsidP="009328BA">
            <w:pPr>
              <w:pStyle w:val="Bezodstpw"/>
              <w:jc w:val="right"/>
            </w:pPr>
            <w:r w:rsidRPr="00911211">
              <w:rPr>
                <w:bCs/>
                <w:spacing w:val="3"/>
              </w:rPr>
              <w:t xml:space="preserve">Strona edytorska łącznie </w:t>
            </w:r>
            <w:r w:rsidRPr="00911211">
              <w:t>(</w:t>
            </w:r>
            <w:r w:rsidRPr="00911211">
              <w:rPr>
                <w:b/>
              </w:rPr>
              <w:t>suma punktów w wierszach 1-3</w:t>
            </w:r>
            <w:r w:rsidRPr="00911211"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4CAD62D" w14:textId="77777777" w:rsidR="007B0CA9" w:rsidRPr="00911211" w:rsidRDefault="007B0CA9" w:rsidP="009328BA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76C1BB91" w14:textId="77777777" w:rsidTr="009328BA">
        <w:trPr>
          <w:trHeight w:hRule="exact" w:val="428"/>
        </w:trPr>
        <w:tc>
          <w:tcPr>
            <w:tcW w:w="80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7F3B63F" w14:textId="77777777" w:rsidR="007B0CA9" w:rsidRPr="00911211" w:rsidRDefault="007B0CA9" w:rsidP="009328BA">
            <w:pPr>
              <w:pStyle w:val="Bezodstpw"/>
              <w:jc w:val="center"/>
              <w:rPr>
                <w:bCs/>
                <w:spacing w:val="3"/>
              </w:rPr>
            </w:pPr>
            <w:r w:rsidRPr="00911211">
              <w:rPr>
                <w:b/>
              </w:rPr>
              <w:t>III. SYLWETKA MAGISTRANTA (0 – 12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BA36760" w14:textId="77777777" w:rsidR="007B0CA9" w:rsidRPr="00911211" w:rsidRDefault="007B0CA9" w:rsidP="009328BA">
            <w:pPr>
              <w:pStyle w:val="Bezodstpw"/>
              <w:jc w:val="center"/>
              <w:rPr>
                <w:rFonts w:eastAsia="Calibri" w:cs="Times New Roman"/>
                <w:b/>
              </w:rPr>
            </w:pPr>
            <w:r w:rsidRPr="00911211">
              <w:rPr>
                <w:b/>
              </w:rPr>
              <w:t>Liczba punktów:</w:t>
            </w:r>
          </w:p>
        </w:tc>
      </w:tr>
      <w:tr w:rsidR="00911211" w:rsidRPr="00911211" w14:paraId="440E423D" w14:textId="77777777" w:rsidTr="009328BA">
        <w:trPr>
          <w:trHeight w:hRule="exact" w:val="428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145A6E3" w14:textId="5B91D874" w:rsidR="007B0CA9" w:rsidRPr="00911211" w:rsidRDefault="007B0CA9" w:rsidP="009328BA">
            <w:pPr>
              <w:pStyle w:val="Bezodstpw"/>
              <w:jc w:val="center"/>
              <w:rPr>
                <w:bCs/>
                <w:spacing w:val="3"/>
              </w:rPr>
            </w:pPr>
            <w:r w:rsidRPr="00911211">
              <w:t>1</w:t>
            </w:r>
            <w:r w:rsidR="00D7637D" w:rsidRPr="00911211">
              <w:t>.</w:t>
            </w:r>
          </w:p>
        </w:tc>
        <w:tc>
          <w:tcPr>
            <w:tcW w:w="75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81FF3A8" w14:textId="77777777" w:rsidR="007B0CA9" w:rsidRPr="00911211" w:rsidRDefault="007B0CA9" w:rsidP="009328BA">
            <w:pPr>
              <w:pStyle w:val="Bezodstpw"/>
              <w:rPr>
                <w:bCs/>
                <w:spacing w:val="3"/>
              </w:rPr>
            </w:pPr>
            <w:r w:rsidRPr="00911211">
              <w:rPr>
                <w:rFonts w:eastAsia="Calibri" w:cs="Times New Roman"/>
              </w:rPr>
              <w:t>Samodzielność i inicjatywa podczas przygotowania pracy</w:t>
            </w:r>
            <w:r w:rsidRPr="00911211">
              <w:t xml:space="preserve"> (</w:t>
            </w:r>
            <w:r w:rsidRPr="00911211">
              <w:rPr>
                <w:rFonts w:eastAsia="Calibri" w:cs="Times New Roman"/>
              </w:rPr>
              <w:t>0-3 pkt.</w:t>
            </w:r>
            <w:r w:rsidRPr="00911211"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CD35FC8" w14:textId="77777777" w:rsidR="007B0CA9" w:rsidRPr="00911211" w:rsidRDefault="007B0CA9" w:rsidP="009328BA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2455FE8D" w14:textId="77777777" w:rsidTr="009328BA">
        <w:trPr>
          <w:trHeight w:hRule="exact" w:val="428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20FFC0B" w14:textId="0529AE5D" w:rsidR="007B0CA9" w:rsidRPr="00911211" w:rsidRDefault="007B0CA9" w:rsidP="009328BA">
            <w:pPr>
              <w:pStyle w:val="Bezodstpw"/>
              <w:jc w:val="center"/>
              <w:rPr>
                <w:bCs/>
                <w:spacing w:val="3"/>
              </w:rPr>
            </w:pPr>
            <w:r w:rsidRPr="00911211">
              <w:rPr>
                <w:rFonts w:eastAsia="Calibri" w:cs="Times New Roman"/>
              </w:rPr>
              <w:t>2</w:t>
            </w:r>
            <w:r w:rsidR="00D7637D" w:rsidRPr="00911211">
              <w:rPr>
                <w:rFonts w:eastAsia="Calibri" w:cs="Times New Roman"/>
              </w:rPr>
              <w:t>.</w:t>
            </w:r>
          </w:p>
        </w:tc>
        <w:tc>
          <w:tcPr>
            <w:tcW w:w="75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A4522B0" w14:textId="77777777" w:rsidR="007B0CA9" w:rsidRPr="00911211" w:rsidRDefault="007B0CA9" w:rsidP="009328BA">
            <w:pPr>
              <w:pStyle w:val="Bezodstpw"/>
              <w:rPr>
                <w:bCs/>
                <w:spacing w:val="3"/>
              </w:rPr>
            </w:pPr>
            <w:r w:rsidRPr="00911211">
              <w:rPr>
                <w:rFonts w:eastAsia="Calibri" w:cs="Times New Roman"/>
              </w:rPr>
              <w:t>Umiejętność analizy i interpretacji literatury</w:t>
            </w:r>
            <w:r w:rsidRPr="00911211">
              <w:t xml:space="preserve"> (</w:t>
            </w:r>
            <w:r w:rsidRPr="00911211">
              <w:rPr>
                <w:rFonts w:eastAsia="Calibri" w:cs="Times New Roman"/>
              </w:rPr>
              <w:t>0-3 pkt.</w:t>
            </w:r>
            <w:r w:rsidRPr="00911211"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9509AF7" w14:textId="77777777" w:rsidR="007B0CA9" w:rsidRPr="00911211" w:rsidRDefault="007B0CA9" w:rsidP="009328BA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7EAE9FA8" w14:textId="77777777" w:rsidTr="009328BA">
        <w:trPr>
          <w:trHeight w:hRule="exact" w:val="428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21334C7" w14:textId="2B12DF8E" w:rsidR="007B0CA9" w:rsidRPr="00911211" w:rsidRDefault="007B0CA9" w:rsidP="009328BA">
            <w:pPr>
              <w:pStyle w:val="Bezodstpw"/>
              <w:jc w:val="center"/>
              <w:rPr>
                <w:bCs/>
                <w:spacing w:val="3"/>
              </w:rPr>
            </w:pPr>
            <w:r w:rsidRPr="00911211">
              <w:rPr>
                <w:rFonts w:eastAsia="Calibri" w:cs="Times New Roman"/>
              </w:rPr>
              <w:t>3</w:t>
            </w:r>
            <w:r w:rsidR="00D7637D" w:rsidRPr="00911211">
              <w:rPr>
                <w:rFonts w:eastAsia="Calibri" w:cs="Times New Roman"/>
              </w:rPr>
              <w:t>.</w:t>
            </w:r>
          </w:p>
        </w:tc>
        <w:tc>
          <w:tcPr>
            <w:tcW w:w="75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5DC69B3" w14:textId="77777777" w:rsidR="007B0CA9" w:rsidRPr="00911211" w:rsidRDefault="007B0CA9" w:rsidP="009328BA">
            <w:pPr>
              <w:pStyle w:val="Bezodstpw"/>
              <w:rPr>
                <w:bCs/>
                <w:spacing w:val="3"/>
              </w:rPr>
            </w:pPr>
            <w:r w:rsidRPr="00911211">
              <w:rPr>
                <w:rFonts w:eastAsia="Calibri" w:cs="Times New Roman"/>
              </w:rPr>
              <w:t xml:space="preserve">Opanowanie umiejętności technicznych w przygotowaniu pracy </w:t>
            </w:r>
            <w:r w:rsidRPr="00911211">
              <w:t>(</w:t>
            </w:r>
            <w:r w:rsidRPr="00911211">
              <w:rPr>
                <w:rFonts w:eastAsia="Calibri" w:cs="Times New Roman"/>
              </w:rPr>
              <w:t>0-3 pkt.</w:t>
            </w:r>
            <w:r w:rsidRPr="00911211"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3CF9C5D" w14:textId="77777777" w:rsidR="007B0CA9" w:rsidRPr="00911211" w:rsidRDefault="007B0CA9" w:rsidP="009328BA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36D41639" w14:textId="77777777" w:rsidTr="009328BA">
        <w:trPr>
          <w:trHeight w:hRule="exact" w:val="428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C2FE440" w14:textId="0E172627" w:rsidR="007B0CA9" w:rsidRPr="00911211" w:rsidRDefault="007B0CA9" w:rsidP="009328BA">
            <w:pPr>
              <w:pStyle w:val="Bezodstpw"/>
              <w:jc w:val="center"/>
              <w:rPr>
                <w:bCs/>
                <w:spacing w:val="3"/>
              </w:rPr>
            </w:pPr>
            <w:r w:rsidRPr="00911211">
              <w:rPr>
                <w:rFonts w:eastAsia="Calibri" w:cs="Times New Roman"/>
              </w:rPr>
              <w:t>4</w:t>
            </w:r>
            <w:r w:rsidR="00D7637D" w:rsidRPr="00911211">
              <w:rPr>
                <w:rFonts w:eastAsia="Calibri" w:cs="Times New Roman"/>
              </w:rPr>
              <w:t>.</w:t>
            </w:r>
          </w:p>
        </w:tc>
        <w:tc>
          <w:tcPr>
            <w:tcW w:w="756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454143D" w14:textId="77777777" w:rsidR="007B0CA9" w:rsidRPr="00911211" w:rsidRDefault="007B0CA9" w:rsidP="009328BA">
            <w:pPr>
              <w:pStyle w:val="Bezodstpw"/>
              <w:rPr>
                <w:bCs/>
                <w:spacing w:val="3"/>
              </w:rPr>
            </w:pPr>
            <w:r w:rsidRPr="00911211">
              <w:rPr>
                <w:rFonts w:eastAsia="Calibri" w:cs="Times New Roman"/>
              </w:rPr>
              <w:t xml:space="preserve">Sumienność i rzetelność w przygotowaniu pracy </w:t>
            </w:r>
            <w:r w:rsidRPr="00911211">
              <w:t>(</w:t>
            </w:r>
            <w:r w:rsidRPr="00911211">
              <w:rPr>
                <w:rFonts w:eastAsia="Calibri" w:cs="Times New Roman"/>
              </w:rPr>
              <w:t>0-3 pkt.</w:t>
            </w:r>
            <w:r w:rsidRPr="00911211"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8992959" w14:textId="77777777" w:rsidR="007B0CA9" w:rsidRPr="00911211" w:rsidRDefault="007B0CA9" w:rsidP="009328BA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4A4C684D" w14:textId="77777777" w:rsidTr="009328BA">
        <w:trPr>
          <w:trHeight w:hRule="exact" w:val="428"/>
        </w:trPr>
        <w:tc>
          <w:tcPr>
            <w:tcW w:w="80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16548DA" w14:textId="77777777" w:rsidR="007B0CA9" w:rsidRPr="00911211" w:rsidRDefault="007B0CA9" w:rsidP="009328BA">
            <w:pPr>
              <w:pStyle w:val="Bezodstpw"/>
              <w:jc w:val="right"/>
              <w:rPr>
                <w:bCs/>
                <w:spacing w:val="3"/>
              </w:rPr>
            </w:pPr>
            <w:r w:rsidRPr="00911211">
              <w:t>Sylwetka magistranta (</w:t>
            </w:r>
            <w:r w:rsidRPr="00911211">
              <w:rPr>
                <w:b/>
              </w:rPr>
              <w:t>suma punktów w wierszach 1 – 4</w:t>
            </w:r>
            <w:r w:rsidRPr="00911211"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5A872E4" w14:textId="77777777" w:rsidR="007B0CA9" w:rsidRPr="00911211" w:rsidRDefault="007B0CA9" w:rsidP="009328BA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41F549DB" w14:textId="77777777" w:rsidTr="009328BA">
        <w:trPr>
          <w:trHeight w:hRule="exact" w:val="428"/>
        </w:trPr>
        <w:tc>
          <w:tcPr>
            <w:tcW w:w="808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04A1E49" w14:textId="6CA287EA" w:rsidR="007B0CA9" w:rsidRPr="00911211" w:rsidRDefault="007B0CA9" w:rsidP="009328BA">
            <w:pPr>
              <w:pStyle w:val="Bezodstpw"/>
              <w:jc w:val="right"/>
              <w:rPr>
                <w:bCs/>
                <w:spacing w:val="3"/>
              </w:rPr>
            </w:pPr>
            <w:r w:rsidRPr="00911211">
              <w:rPr>
                <w:b/>
                <w:bCs/>
                <w:spacing w:val="-1"/>
              </w:rPr>
              <w:t>ŁĄCZNA OCENA PUNKTOWA PRACY</w:t>
            </w:r>
            <w:r w:rsidR="005F4D04" w:rsidRPr="00911211">
              <w:rPr>
                <w:b/>
                <w:bCs/>
                <w:spacing w:val="-1"/>
              </w:rPr>
              <w:t>*</w:t>
            </w:r>
            <w:r w:rsidRPr="00911211">
              <w:rPr>
                <w:bCs/>
                <w:spacing w:val="-1"/>
              </w:rPr>
              <w:t xml:space="preserve"> </w:t>
            </w:r>
            <w:r w:rsidRPr="00911211">
              <w:rPr>
                <w:bCs/>
                <w:spacing w:val="1"/>
              </w:rPr>
              <w:t>(</w:t>
            </w:r>
            <w:r w:rsidRPr="00911211">
              <w:rPr>
                <w:b/>
                <w:bCs/>
                <w:spacing w:val="1"/>
              </w:rPr>
              <w:t>suma punktów z części I - III</w:t>
            </w:r>
            <w:r w:rsidRPr="00911211">
              <w:rPr>
                <w:bCs/>
                <w:spacing w:val="1"/>
              </w:rPr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678C39D" w14:textId="77777777" w:rsidR="007B0CA9" w:rsidRPr="00911211" w:rsidRDefault="007B0CA9" w:rsidP="009328BA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</w:tbl>
    <w:p w14:paraId="42C3CD29" w14:textId="6501333B" w:rsidR="005F4D04" w:rsidRPr="00911211" w:rsidRDefault="005F4D04" w:rsidP="005F4D04">
      <w:pPr>
        <w:ind w:left="-284" w:right="-319"/>
        <w:rPr>
          <w:rFonts w:eastAsia="Calibri" w:cs="Times New Roman"/>
          <w:b/>
        </w:rPr>
      </w:pPr>
      <w:r w:rsidRPr="00911211">
        <w:rPr>
          <w:rFonts w:eastAsia="Calibri" w:cs="Times New Roman"/>
          <w:b/>
        </w:rPr>
        <w:t>*ocena pozytywna:</w:t>
      </w:r>
      <w:r w:rsidR="00BF6088" w:rsidRPr="00911211">
        <w:rPr>
          <w:rFonts w:eastAsia="Calibri" w:cs="Times New Roman"/>
          <w:b/>
        </w:rPr>
        <w:t xml:space="preserve"> </w:t>
      </w:r>
      <w:r w:rsidRPr="00911211">
        <w:rPr>
          <w:rFonts w:eastAsia="Calibri" w:cs="Times New Roman"/>
          <w:b/>
        </w:rPr>
        <w:t>&gt;</w:t>
      </w:r>
      <w:r w:rsidR="00BF6088" w:rsidRPr="00911211">
        <w:rPr>
          <w:rFonts w:eastAsia="Calibri" w:cs="Times New Roman"/>
          <w:b/>
        </w:rPr>
        <w:t xml:space="preserve"> </w:t>
      </w:r>
      <w:r w:rsidRPr="00911211">
        <w:rPr>
          <w:rFonts w:eastAsia="Calibri" w:cs="Times New Roman"/>
          <w:b/>
        </w:rPr>
        <w:t>2</w:t>
      </w:r>
      <w:r w:rsidR="00FC7B8C" w:rsidRPr="00911211">
        <w:rPr>
          <w:rFonts w:eastAsia="Calibri" w:cs="Times New Roman"/>
          <w:b/>
        </w:rPr>
        <w:t>0</w:t>
      </w:r>
      <w:r w:rsidRPr="00911211">
        <w:rPr>
          <w:rFonts w:eastAsia="Calibri" w:cs="Times New Roman"/>
          <w:b/>
        </w:rPr>
        <w:t xml:space="preserve"> punkt</w:t>
      </w:r>
      <w:r w:rsidR="00FC7B8C" w:rsidRPr="00911211">
        <w:rPr>
          <w:rFonts w:eastAsia="Calibri" w:cs="Times New Roman"/>
          <w:b/>
        </w:rPr>
        <w:t>ów</w:t>
      </w:r>
    </w:p>
    <w:p w14:paraId="7A1756EA" w14:textId="77777777" w:rsidR="00BF6088" w:rsidRPr="00911211" w:rsidRDefault="00BF6088" w:rsidP="005F4D04">
      <w:pPr>
        <w:spacing w:after="0" w:line="240" w:lineRule="auto"/>
        <w:ind w:left="-284" w:right="-319"/>
        <w:jc w:val="center"/>
        <w:rPr>
          <w:rFonts w:eastAsia="Calibri" w:cs="Times New Roman"/>
          <w:b/>
        </w:rPr>
      </w:pPr>
    </w:p>
    <w:p w14:paraId="6C6E5234" w14:textId="77777777" w:rsidR="00BF6088" w:rsidRPr="00911211" w:rsidRDefault="00BF6088" w:rsidP="005F4D04">
      <w:pPr>
        <w:spacing w:after="0" w:line="240" w:lineRule="auto"/>
        <w:ind w:left="-284" w:right="-319"/>
        <w:jc w:val="center"/>
        <w:rPr>
          <w:rFonts w:eastAsia="Calibri" w:cs="Times New Roman"/>
          <w:b/>
        </w:rPr>
      </w:pPr>
    </w:p>
    <w:p w14:paraId="5F549730" w14:textId="77777777" w:rsidR="00BF6088" w:rsidRPr="00911211" w:rsidRDefault="00BF6088" w:rsidP="005F4D04">
      <w:pPr>
        <w:spacing w:after="0" w:line="240" w:lineRule="auto"/>
        <w:ind w:left="-284" w:right="-319"/>
        <w:jc w:val="center"/>
        <w:rPr>
          <w:rFonts w:eastAsia="Calibri" w:cs="Times New Roman"/>
          <w:b/>
        </w:rPr>
      </w:pPr>
    </w:p>
    <w:p w14:paraId="4B3907D8" w14:textId="77777777" w:rsidR="00BF6088" w:rsidRPr="00911211" w:rsidRDefault="00BF6088" w:rsidP="005F4D04">
      <w:pPr>
        <w:spacing w:after="0" w:line="240" w:lineRule="auto"/>
        <w:ind w:left="-284" w:right="-319"/>
        <w:jc w:val="center"/>
        <w:rPr>
          <w:rFonts w:eastAsia="Calibri" w:cs="Times New Roman"/>
          <w:b/>
        </w:rPr>
      </w:pPr>
    </w:p>
    <w:p w14:paraId="65EEC986" w14:textId="77777777" w:rsidR="00BF6088" w:rsidRPr="00911211" w:rsidRDefault="00BF6088" w:rsidP="005F4D04">
      <w:pPr>
        <w:spacing w:after="0" w:line="240" w:lineRule="auto"/>
        <w:ind w:left="-284" w:right="-319"/>
        <w:jc w:val="center"/>
        <w:rPr>
          <w:rFonts w:eastAsia="Calibri" w:cs="Times New Roman"/>
          <w:b/>
        </w:rPr>
      </w:pPr>
    </w:p>
    <w:p w14:paraId="14B614A4" w14:textId="77777777" w:rsidR="00BF6088" w:rsidRPr="00911211" w:rsidRDefault="00BF6088" w:rsidP="005F4D04">
      <w:pPr>
        <w:spacing w:after="0" w:line="240" w:lineRule="auto"/>
        <w:ind w:left="-284" w:right="-319"/>
        <w:jc w:val="center"/>
        <w:rPr>
          <w:rFonts w:eastAsia="Calibri" w:cs="Times New Roman"/>
          <w:b/>
        </w:rPr>
      </w:pPr>
    </w:p>
    <w:p w14:paraId="28428DD4" w14:textId="77777777" w:rsidR="00BF6088" w:rsidRPr="00911211" w:rsidRDefault="00BF6088" w:rsidP="005F4D04">
      <w:pPr>
        <w:spacing w:after="0" w:line="240" w:lineRule="auto"/>
        <w:ind w:left="-284" w:right="-319"/>
        <w:jc w:val="center"/>
        <w:rPr>
          <w:rFonts w:eastAsia="Calibri" w:cs="Times New Roman"/>
          <w:b/>
        </w:rPr>
      </w:pPr>
    </w:p>
    <w:p w14:paraId="1C47C4FA" w14:textId="77777777" w:rsidR="00BF6088" w:rsidRPr="00911211" w:rsidRDefault="00BF6088" w:rsidP="005F4D04">
      <w:pPr>
        <w:spacing w:after="0" w:line="240" w:lineRule="auto"/>
        <w:ind w:left="-284" w:right="-319"/>
        <w:jc w:val="center"/>
        <w:rPr>
          <w:rFonts w:eastAsia="Calibri" w:cs="Times New Roman"/>
          <w:b/>
        </w:rPr>
      </w:pPr>
    </w:p>
    <w:p w14:paraId="085C5ED3" w14:textId="77777777" w:rsidR="00BF6088" w:rsidRPr="00911211" w:rsidRDefault="00BF6088" w:rsidP="005F4D04">
      <w:pPr>
        <w:spacing w:after="0" w:line="240" w:lineRule="auto"/>
        <w:ind w:left="-284" w:right="-319"/>
        <w:jc w:val="center"/>
        <w:rPr>
          <w:rFonts w:eastAsia="Calibri" w:cs="Times New Roman"/>
          <w:b/>
        </w:rPr>
      </w:pPr>
    </w:p>
    <w:p w14:paraId="662C685E" w14:textId="3D1D0046" w:rsidR="00BF6088" w:rsidRPr="00911211" w:rsidRDefault="007B5E77" w:rsidP="00BF6088">
      <w:pPr>
        <w:ind w:left="-284" w:right="-319"/>
        <w:jc w:val="center"/>
        <w:rPr>
          <w:rFonts w:eastAsia="Calibri" w:cs="Times New Roman"/>
        </w:rPr>
      </w:pPr>
      <w:r w:rsidRPr="00911211">
        <w:rPr>
          <w:rFonts w:eastAsia="Calibri" w:cs="Times New Roman"/>
          <w:b/>
        </w:rPr>
        <w:lastRenderedPageBreak/>
        <w:t>O</w:t>
      </w:r>
      <w:r w:rsidR="00BF6088" w:rsidRPr="00911211">
        <w:rPr>
          <w:rFonts w:eastAsia="Calibri" w:cs="Times New Roman"/>
          <w:b/>
        </w:rPr>
        <w:t xml:space="preserve">CENA OPISOWA SYLWETKI MAGISTRANTA </w:t>
      </w:r>
      <w:r w:rsidR="00BF6088" w:rsidRPr="00911211">
        <w:t>(opcjonalna</w:t>
      </w:r>
      <w:r w:rsidR="00BF6088" w:rsidRPr="00911211">
        <w:rPr>
          <w:bCs/>
          <w:spacing w:val="-6"/>
        </w:rPr>
        <w:t>):</w:t>
      </w:r>
    </w:p>
    <w:p w14:paraId="50ACD0A3" w14:textId="77777777" w:rsidR="00BF6088" w:rsidRPr="00911211" w:rsidRDefault="00BF6088" w:rsidP="00BF6088">
      <w:pPr>
        <w:tabs>
          <w:tab w:val="right" w:leader="dot" w:pos="10206"/>
        </w:tabs>
        <w:spacing w:after="0" w:line="360" w:lineRule="auto"/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10CCEC09" w14:textId="77777777" w:rsidR="00BF6088" w:rsidRPr="00911211" w:rsidRDefault="00BF6088" w:rsidP="00BF6088">
      <w:pPr>
        <w:tabs>
          <w:tab w:val="right" w:leader="dot" w:pos="10206"/>
        </w:tabs>
        <w:spacing w:after="0" w:line="360" w:lineRule="auto"/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2087E18C" w14:textId="77777777" w:rsidR="00BF6088" w:rsidRPr="00911211" w:rsidRDefault="00BF6088" w:rsidP="00BF6088">
      <w:pPr>
        <w:tabs>
          <w:tab w:val="right" w:leader="dot" w:pos="10206"/>
        </w:tabs>
        <w:spacing w:after="0" w:line="360" w:lineRule="auto"/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17E48E41" w14:textId="77777777" w:rsidR="00BF6088" w:rsidRPr="00911211" w:rsidRDefault="00BF6088" w:rsidP="00BF6088">
      <w:pPr>
        <w:tabs>
          <w:tab w:val="right" w:leader="dot" w:pos="10206"/>
        </w:tabs>
        <w:spacing w:after="0" w:line="360" w:lineRule="auto"/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363217A6" w14:textId="77777777" w:rsidR="00BF6088" w:rsidRPr="00911211" w:rsidRDefault="00BF6088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3AC21272" w14:textId="77777777" w:rsidR="00BF6088" w:rsidRPr="00911211" w:rsidRDefault="00BF6088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424A82C5" w14:textId="77777777" w:rsidR="00BF6088" w:rsidRPr="00911211" w:rsidRDefault="00BF6088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911211">
        <w:rPr>
          <w:rFonts w:asciiTheme="minorHAnsi" w:hAnsiTheme="minorHAnsi" w:cs="Calibri"/>
          <w:color w:val="auto"/>
          <w:sz w:val="22"/>
          <w:szCs w:val="22"/>
        </w:rPr>
        <w:t>.................................................</w:t>
      </w:r>
    </w:p>
    <w:p w14:paraId="3F8793DC" w14:textId="77777777" w:rsidR="00BF6088" w:rsidRPr="00911211" w:rsidRDefault="00BF6088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911211">
        <w:rPr>
          <w:rFonts w:asciiTheme="minorHAnsi" w:hAnsiTheme="minorHAnsi" w:cs="Calibri"/>
          <w:color w:val="auto"/>
          <w:sz w:val="22"/>
          <w:szCs w:val="22"/>
        </w:rPr>
        <w:t>data, podpis kierownika pracy</w:t>
      </w:r>
    </w:p>
    <w:p w14:paraId="1F6B4FCD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72E11C2C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4102C6BC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228EF2CA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6104F6B6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1679A153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532EB4A2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41D48FA1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1296F918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44DECCE2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3266D8AA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2E92AE14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4C2CF135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732E6414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55C24DB3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1A2B9E60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16679441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1EAF511D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46C794A9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719EEA0A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788568E2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31158BA1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229A7E20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1BE554EA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47F74CD4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754B4737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63F7FFE4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3C20B1DC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4D540B34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2C3EB244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7C49B583" w14:textId="77777777" w:rsidR="00541A5A" w:rsidRPr="00911211" w:rsidRDefault="00541A5A" w:rsidP="00BF6088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34F2D1CD" w14:textId="77777777" w:rsidR="00E91D4E" w:rsidRPr="00911211" w:rsidRDefault="007B0CA9" w:rsidP="007B0CA9">
      <w:pPr>
        <w:tabs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  <w:r w:rsidRPr="00911211">
        <w:rPr>
          <w:rFonts w:eastAsia="Calibri" w:cstheme="minorHAnsi"/>
          <w:b/>
        </w:rPr>
        <w:t xml:space="preserve">                                                                                                      </w:t>
      </w:r>
    </w:p>
    <w:p w14:paraId="51680E07" w14:textId="6E0F5712" w:rsidR="00FB7560" w:rsidRPr="00911211" w:rsidRDefault="007B0CA9" w:rsidP="00BA5993">
      <w:pPr>
        <w:tabs>
          <w:tab w:val="right" w:leader="dot" w:pos="10206"/>
        </w:tabs>
        <w:ind w:left="-284" w:right="-460"/>
        <w:jc w:val="both"/>
        <w:rPr>
          <w:rFonts w:cs="Calibri"/>
        </w:rPr>
      </w:pPr>
      <w:r w:rsidRPr="00911211">
        <w:rPr>
          <w:rFonts w:eastAsia="Calibri" w:cstheme="minorHAnsi"/>
          <w:b/>
        </w:rPr>
        <w:t xml:space="preserve">                                                         </w:t>
      </w:r>
    </w:p>
    <w:p w14:paraId="0A0A8E32" w14:textId="77777777" w:rsidR="00632CB1" w:rsidRPr="00911211" w:rsidRDefault="00632CB1" w:rsidP="00994CA3">
      <w:pPr>
        <w:spacing w:after="0"/>
        <w:ind w:left="-567" w:right="-319"/>
        <w:jc w:val="right"/>
        <w:rPr>
          <w:rFonts w:eastAsia="Calibri" w:cstheme="minorHAnsi"/>
        </w:rPr>
      </w:pPr>
    </w:p>
    <w:p w14:paraId="73943B9F" w14:textId="77777777" w:rsidR="00D7637D" w:rsidRPr="00911211" w:rsidRDefault="00D7637D" w:rsidP="00994CA3">
      <w:pPr>
        <w:spacing w:after="0"/>
        <w:ind w:left="-567" w:right="-319"/>
        <w:jc w:val="right"/>
        <w:rPr>
          <w:rFonts w:eastAsia="Calibri" w:cstheme="minorHAnsi"/>
        </w:rPr>
      </w:pPr>
    </w:p>
    <w:p w14:paraId="18C045F7" w14:textId="77777777" w:rsidR="00D7637D" w:rsidRPr="00911211" w:rsidRDefault="00D7637D" w:rsidP="00994CA3">
      <w:pPr>
        <w:spacing w:after="0"/>
        <w:ind w:left="-567" w:right="-319"/>
        <w:jc w:val="right"/>
        <w:rPr>
          <w:rFonts w:eastAsia="Calibri" w:cstheme="minorHAnsi"/>
        </w:rPr>
      </w:pPr>
    </w:p>
    <w:p w14:paraId="2348CA4E" w14:textId="77777777" w:rsidR="00D7637D" w:rsidRPr="00911211" w:rsidRDefault="00D7637D" w:rsidP="00994CA3">
      <w:pPr>
        <w:spacing w:after="0"/>
        <w:ind w:left="-567" w:right="-319"/>
        <w:jc w:val="right"/>
        <w:rPr>
          <w:rFonts w:eastAsia="Calibri" w:cstheme="minorHAnsi"/>
        </w:rPr>
      </w:pPr>
    </w:p>
    <w:p w14:paraId="3A85E74E" w14:textId="77777777" w:rsidR="00D7637D" w:rsidRPr="00911211" w:rsidRDefault="00D7637D" w:rsidP="00994CA3">
      <w:pPr>
        <w:spacing w:after="0"/>
        <w:ind w:left="-567" w:right="-319"/>
        <w:jc w:val="right"/>
        <w:rPr>
          <w:rFonts w:eastAsia="Calibri" w:cstheme="minorHAnsi"/>
        </w:rPr>
      </w:pPr>
    </w:p>
    <w:p w14:paraId="3E07746D" w14:textId="77777777" w:rsidR="00D7637D" w:rsidRPr="00911211" w:rsidRDefault="00D7637D" w:rsidP="00994CA3">
      <w:pPr>
        <w:spacing w:after="0"/>
        <w:ind w:left="-567" w:right="-319"/>
        <w:jc w:val="right"/>
        <w:rPr>
          <w:rFonts w:eastAsia="Calibri" w:cstheme="minorHAnsi"/>
        </w:rPr>
      </w:pPr>
    </w:p>
    <w:p w14:paraId="3F0A5250" w14:textId="77777777" w:rsidR="00D7637D" w:rsidRPr="00911211" w:rsidRDefault="00D7637D" w:rsidP="00994CA3">
      <w:pPr>
        <w:spacing w:after="0"/>
        <w:ind w:left="-567" w:right="-319"/>
        <w:jc w:val="right"/>
        <w:rPr>
          <w:rFonts w:eastAsia="Calibri" w:cstheme="minorHAnsi"/>
        </w:rPr>
      </w:pPr>
    </w:p>
    <w:p w14:paraId="0A04A34E" w14:textId="77777777" w:rsidR="00D7637D" w:rsidRPr="00911211" w:rsidRDefault="00D7637D" w:rsidP="00994CA3">
      <w:pPr>
        <w:spacing w:after="0"/>
        <w:ind w:left="-567" w:right="-319"/>
        <w:jc w:val="right"/>
        <w:rPr>
          <w:rFonts w:eastAsia="Calibri" w:cstheme="minorHAnsi"/>
        </w:rPr>
      </w:pPr>
    </w:p>
    <w:p w14:paraId="6EF98B73" w14:textId="77777777" w:rsidR="00D7637D" w:rsidRPr="00911211" w:rsidRDefault="00D7637D" w:rsidP="00994CA3">
      <w:pPr>
        <w:spacing w:after="0"/>
        <w:ind w:left="-567" w:right="-319"/>
        <w:jc w:val="right"/>
        <w:rPr>
          <w:rFonts w:eastAsia="Calibri" w:cstheme="minorHAnsi"/>
        </w:rPr>
      </w:pPr>
    </w:p>
    <w:p w14:paraId="7667A9BE" w14:textId="77777777" w:rsidR="00D7637D" w:rsidRPr="00911211" w:rsidRDefault="00D7637D" w:rsidP="00994CA3">
      <w:pPr>
        <w:spacing w:after="0"/>
        <w:ind w:left="-567" w:right="-319"/>
        <w:jc w:val="right"/>
        <w:rPr>
          <w:rFonts w:eastAsia="Calibri" w:cstheme="minorHAnsi"/>
        </w:rPr>
      </w:pPr>
    </w:p>
    <w:p w14:paraId="27D77422" w14:textId="77777777" w:rsidR="00541A5A" w:rsidRPr="00911211" w:rsidRDefault="00541A5A" w:rsidP="00541A5A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  <w:b/>
        </w:rPr>
        <w:t>Imię i nazwisko studenta:</w:t>
      </w:r>
      <w:r w:rsidRPr="00911211">
        <w:rPr>
          <w:rFonts w:eastAsia="Calibri" w:cstheme="minorHAnsi"/>
        </w:rPr>
        <w:t xml:space="preserve"> ………………………………………………………………………………………………………………….…………………………</w:t>
      </w:r>
    </w:p>
    <w:p w14:paraId="0F8F0C87" w14:textId="77777777" w:rsidR="00541A5A" w:rsidRPr="00911211" w:rsidRDefault="00541A5A" w:rsidP="00541A5A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911211">
        <w:rPr>
          <w:rFonts w:eastAsia="Calibri" w:cstheme="minorHAnsi"/>
          <w:b/>
        </w:rPr>
        <w:t>Kierunek studiów:</w:t>
      </w:r>
      <w:r w:rsidRPr="00911211">
        <w:rPr>
          <w:rFonts w:eastAsia="Calibri" w:cstheme="minorHAnsi"/>
        </w:rPr>
        <w:t xml:space="preserve"> …………………………………………………….……………………………………………………………………….…………………………</w:t>
      </w:r>
    </w:p>
    <w:p w14:paraId="7DE05827" w14:textId="77777777" w:rsidR="00541A5A" w:rsidRPr="00911211" w:rsidRDefault="00541A5A" w:rsidP="00541A5A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911211">
        <w:rPr>
          <w:rFonts w:eastAsia="Calibri" w:cstheme="minorHAnsi"/>
          <w:b/>
        </w:rPr>
        <w:t xml:space="preserve">Tytuł pracy magisterskiej (w języku polskim): </w:t>
      </w:r>
      <w:r w:rsidRPr="00911211">
        <w:rPr>
          <w:rFonts w:eastAsia="Calibri" w:cstheme="minorHAnsi"/>
        </w:rPr>
        <w:t>………………………………………………………………………………………………….…………</w:t>
      </w:r>
    </w:p>
    <w:p w14:paraId="22A2CA74" w14:textId="77777777" w:rsidR="00541A5A" w:rsidRPr="00911211" w:rsidRDefault="00541A5A" w:rsidP="00541A5A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5A3D8866" w14:textId="77777777" w:rsidR="00541A5A" w:rsidRPr="00911211" w:rsidRDefault="00541A5A" w:rsidP="00541A5A">
      <w:pPr>
        <w:pStyle w:val="Bezodstpw"/>
        <w:ind w:left="-284" w:right="-230"/>
        <w:jc w:val="center"/>
        <w:rPr>
          <w:b/>
        </w:rPr>
      </w:pPr>
      <w:r w:rsidRPr="00911211">
        <w:rPr>
          <w:b/>
        </w:rPr>
        <w:t>FORMULARZ OCENY PUNKTOWEJ PRACY MAGISTERSKIEJ – poglądowej</w:t>
      </w:r>
    </w:p>
    <w:p w14:paraId="05A69D1B" w14:textId="77777777" w:rsidR="00541A5A" w:rsidRPr="00911211" w:rsidRDefault="00541A5A" w:rsidP="00541A5A">
      <w:pPr>
        <w:pStyle w:val="Bezodstpw"/>
        <w:ind w:left="-284" w:right="-230"/>
        <w:jc w:val="center"/>
        <w:rPr>
          <w:b/>
        </w:rPr>
      </w:pPr>
      <w:r w:rsidRPr="00911211">
        <w:rPr>
          <w:b/>
        </w:rPr>
        <w:t>(wypełnia recenzent pracy)</w:t>
      </w:r>
    </w:p>
    <w:p w14:paraId="63E5C56F" w14:textId="77777777" w:rsidR="00541A5A" w:rsidRPr="00911211" w:rsidRDefault="00541A5A" w:rsidP="00541A5A">
      <w:pPr>
        <w:pStyle w:val="Bezodstpw"/>
        <w:ind w:left="-284" w:right="-230"/>
        <w:jc w:val="center"/>
        <w:rPr>
          <w:b/>
        </w:rPr>
      </w:pPr>
    </w:p>
    <w:tbl>
      <w:tblPr>
        <w:tblW w:w="10349" w:type="dxa"/>
        <w:tblInd w:w="-244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568"/>
        <w:gridCol w:w="7654"/>
        <w:gridCol w:w="2127"/>
      </w:tblGrid>
      <w:tr w:rsidR="00911211" w:rsidRPr="00911211" w14:paraId="50FA4552" w14:textId="77777777" w:rsidTr="00EC4FF5">
        <w:trPr>
          <w:trHeight w:hRule="exact" w:val="446"/>
        </w:trPr>
        <w:tc>
          <w:tcPr>
            <w:tcW w:w="822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D42F1C" w14:textId="77777777" w:rsidR="00541A5A" w:rsidRPr="00911211" w:rsidRDefault="00541A5A" w:rsidP="00EC4FF5">
            <w:pPr>
              <w:pStyle w:val="Bezodstpw"/>
              <w:jc w:val="center"/>
              <w:rPr>
                <w:b/>
              </w:rPr>
            </w:pPr>
            <w:r w:rsidRPr="00911211">
              <w:rPr>
                <w:b/>
              </w:rPr>
              <w:t xml:space="preserve">I. ZAWARTOŚĆ MERYTORYCZNA </w:t>
            </w:r>
            <w:r w:rsidRPr="00911211">
              <w:rPr>
                <w:rFonts w:cstheme="minorHAnsi"/>
                <w:b/>
              </w:rPr>
              <w:t>(</w:t>
            </w:r>
            <w:r w:rsidRPr="00911211">
              <w:rPr>
                <w:b/>
              </w:rPr>
              <w:t>0 – 12 pkt.</w:t>
            </w:r>
            <w:r w:rsidRPr="00911211">
              <w:rPr>
                <w:rFonts w:cstheme="minorHAnsi"/>
                <w:b/>
              </w:rPr>
              <w:t>):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1FFB58" w14:textId="77777777" w:rsidR="00541A5A" w:rsidRPr="00911211" w:rsidRDefault="00541A5A" w:rsidP="00EC4FF5">
            <w:pPr>
              <w:pStyle w:val="Bezodstpw"/>
              <w:jc w:val="center"/>
              <w:rPr>
                <w:b/>
              </w:rPr>
            </w:pPr>
            <w:r w:rsidRPr="00911211">
              <w:rPr>
                <w:b/>
              </w:rPr>
              <w:t>Liczba punktów:</w:t>
            </w:r>
          </w:p>
        </w:tc>
      </w:tr>
      <w:tr w:rsidR="00911211" w:rsidRPr="00911211" w14:paraId="1E606658" w14:textId="77777777" w:rsidTr="00EC4FF5">
        <w:trPr>
          <w:trHeight w:hRule="exact" w:val="422"/>
        </w:trPr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4244BD" w14:textId="77777777" w:rsidR="00541A5A" w:rsidRPr="00911211" w:rsidRDefault="00541A5A" w:rsidP="00EC4FF5">
            <w:pPr>
              <w:pStyle w:val="Bezodstpw"/>
              <w:jc w:val="center"/>
            </w:pPr>
            <w:r w:rsidRPr="00911211">
              <w:t>1</w:t>
            </w:r>
          </w:p>
        </w:tc>
        <w:tc>
          <w:tcPr>
            <w:tcW w:w="765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53DA5C" w14:textId="77777777" w:rsidR="00541A5A" w:rsidRPr="00911211" w:rsidRDefault="00541A5A" w:rsidP="00EC4FF5">
            <w:pPr>
              <w:pStyle w:val="Bezodstpw"/>
              <w:jc w:val="both"/>
            </w:pPr>
            <w:r w:rsidRPr="00911211">
              <w:t>Zgodność treści pracy z jej tematem (</w:t>
            </w:r>
            <w:r w:rsidRPr="00911211">
              <w:rPr>
                <w:spacing w:val="11"/>
              </w:rPr>
              <w:t>0-3 pkt.):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CECAAC6" w14:textId="77777777" w:rsidR="00541A5A" w:rsidRPr="00911211" w:rsidRDefault="00541A5A" w:rsidP="00EC4FF5">
            <w:pPr>
              <w:shd w:val="clear" w:color="auto" w:fill="FFFFFF"/>
              <w:rPr>
                <w:rFonts w:eastAsia="Calibri" w:cs="Calibri"/>
              </w:rPr>
            </w:pPr>
          </w:p>
        </w:tc>
      </w:tr>
      <w:tr w:rsidR="00911211" w:rsidRPr="00911211" w14:paraId="10987807" w14:textId="77777777" w:rsidTr="00EC4FF5">
        <w:trPr>
          <w:trHeight w:hRule="exact" w:val="428"/>
        </w:trPr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42ED8C" w14:textId="77777777" w:rsidR="00541A5A" w:rsidRPr="00911211" w:rsidRDefault="00541A5A" w:rsidP="00EC4FF5">
            <w:pPr>
              <w:pStyle w:val="Bezodstpw"/>
              <w:jc w:val="center"/>
              <w:rPr>
                <w:rFonts w:cs="Calibri"/>
              </w:rPr>
            </w:pPr>
            <w:r w:rsidRPr="00911211">
              <w:rPr>
                <w:rFonts w:cs="Calibri"/>
              </w:rPr>
              <w:t>2</w:t>
            </w:r>
          </w:p>
        </w:tc>
        <w:tc>
          <w:tcPr>
            <w:tcW w:w="765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99FFACF" w14:textId="77777777" w:rsidR="00541A5A" w:rsidRPr="00911211" w:rsidRDefault="00541A5A" w:rsidP="00EC4FF5">
            <w:pPr>
              <w:pStyle w:val="Bezodstpw"/>
              <w:jc w:val="both"/>
              <w:rPr>
                <w:rFonts w:cs="Calibri"/>
              </w:rPr>
            </w:pPr>
            <w:r w:rsidRPr="00911211">
              <w:t>Umiejętność sformułowania problemu i sposobu jego rozwiązania (</w:t>
            </w:r>
            <w:r w:rsidRPr="00911211">
              <w:rPr>
                <w:spacing w:val="11"/>
              </w:rPr>
              <w:t>0-3 pkt.):</w:t>
            </w:r>
            <w:r w:rsidRPr="00911211">
              <w:t xml:space="preserve">  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965C738" w14:textId="77777777" w:rsidR="00541A5A" w:rsidRPr="00911211" w:rsidRDefault="00541A5A" w:rsidP="00EC4FF5">
            <w:pPr>
              <w:shd w:val="clear" w:color="auto" w:fill="FFFFFF"/>
              <w:rPr>
                <w:rFonts w:eastAsia="Calibri" w:cs="Calibri"/>
              </w:rPr>
            </w:pPr>
          </w:p>
        </w:tc>
      </w:tr>
      <w:tr w:rsidR="00911211" w:rsidRPr="00911211" w14:paraId="438D8F92" w14:textId="77777777" w:rsidTr="00EC4FF5">
        <w:trPr>
          <w:trHeight w:hRule="exact" w:val="565"/>
        </w:trPr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415F5D" w14:textId="77777777" w:rsidR="00541A5A" w:rsidRPr="00911211" w:rsidRDefault="00541A5A" w:rsidP="00EC4FF5">
            <w:pPr>
              <w:pStyle w:val="Bezodstpw"/>
              <w:jc w:val="center"/>
            </w:pPr>
            <w:r w:rsidRPr="00911211">
              <w:t>3</w:t>
            </w:r>
          </w:p>
        </w:tc>
        <w:tc>
          <w:tcPr>
            <w:tcW w:w="765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AF43CD1" w14:textId="77777777" w:rsidR="00541A5A" w:rsidRPr="00911211" w:rsidRDefault="00541A5A" w:rsidP="00EC4FF5">
            <w:pPr>
              <w:pStyle w:val="Bezodstpw"/>
              <w:jc w:val="both"/>
            </w:pPr>
            <w:r w:rsidRPr="00911211">
              <w:t>Poprawność wyboru literatury (kompletność danych bibliograficznych, poprawność opracowania wykazu literatury, poprawność cytowań) (</w:t>
            </w:r>
            <w:r w:rsidRPr="00911211">
              <w:rPr>
                <w:spacing w:val="11"/>
              </w:rPr>
              <w:t>0-3 pkt.):</w:t>
            </w:r>
            <w:r w:rsidRPr="00911211">
              <w:t xml:space="preserve">  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6CDE316" w14:textId="77777777" w:rsidR="00541A5A" w:rsidRPr="00911211" w:rsidRDefault="00541A5A" w:rsidP="00EC4FF5">
            <w:pPr>
              <w:shd w:val="clear" w:color="auto" w:fill="FFFFFF"/>
              <w:rPr>
                <w:rFonts w:eastAsia="Calibri" w:cs="Calibri"/>
              </w:rPr>
            </w:pPr>
          </w:p>
        </w:tc>
      </w:tr>
      <w:tr w:rsidR="00911211" w:rsidRPr="00911211" w14:paraId="28F62348" w14:textId="77777777" w:rsidTr="00EC4FF5">
        <w:trPr>
          <w:trHeight w:hRule="exact" w:val="432"/>
        </w:trPr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C99FF1" w14:textId="77777777" w:rsidR="00541A5A" w:rsidRPr="00911211" w:rsidRDefault="00541A5A" w:rsidP="00EC4FF5">
            <w:pPr>
              <w:pStyle w:val="Bezodstpw"/>
              <w:jc w:val="center"/>
            </w:pPr>
            <w:r w:rsidRPr="00911211">
              <w:t>4</w:t>
            </w:r>
          </w:p>
        </w:tc>
        <w:tc>
          <w:tcPr>
            <w:tcW w:w="765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A09BA77" w14:textId="77777777" w:rsidR="00541A5A" w:rsidRPr="00911211" w:rsidRDefault="00541A5A" w:rsidP="00EC4FF5">
            <w:pPr>
              <w:pStyle w:val="Bezodstpw"/>
              <w:jc w:val="both"/>
            </w:pPr>
            <w:r w:rsidRPr="00911211">
              <w:t>Znaczenie praktyczne opracowania (</w:t>
            </w:r>
            <w:r w:rsidRPr="00911211">
              <w:rPr>
                <w:spacing w:val="11"/>
              </w:rPr>
              <w:t>0-3 pkt.):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2433FDF" w14:textId="77777777" w:rsidR="00541A5A" w:rsidRPr="00911211" w:rsidRDefault="00541A5A" w:rsidP="00EC4FF5">
            <w:pPr>
              <w:shd w:val="clear" w:color="auto" w:fill="FFFFFF"/>
              <w:rPr>
                <w:rFonts w:eastAsia="Calibri" w:cs="Calibri"/>
              </w:rPr>
            </w:pPr>
          </w:p>
        </w:tc>
      </w:tr>
      <w:tr w:rsidR="00911211" w:rsidRPr="00911211" w14:paraId="399D367D" w14:textId="77777777" w:rsidTr="00EC4FF5">
        <w:trPr>
          <w:trHeight w:hRule="exact" w:val="423"/>
        </w:trPr>
        <w:tc>
          <w:tcPr>
            <w:tcW w:w="822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B44FC3" w14:textId="77777777" w:rsidR="00541A5A" w:rsidRPr="00911211" w:rsidRDefault="00541A5A" w:rsidP="00EC4FF5">
            <w:pPr>
              <w:pStyle w:val="Bezodstpw"/>
              <w:jc w:val="right"/>
            </w:pPr>
            <w:r w:rsidRPr="00911211">
              <w:t xml:space="preserve">Zawartość merytoryczna łącznie </w:t>
            </w:r>
            <w:r w:rsidRPr="00911211">
              <w:rPr>
                <w:b/>
                <w:spacing w:val="4"/>
              </w:rPr>
              <w:t>(suma punktów w wierszach 1-4):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1648DB4" w14:textId="77777777" w:rsidR="00541A5A" w:rsidRPr="00911211" w:rsidRDefault="00541A5A" w:rsidP="00EC4FF5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32D4AD01" w14:textId="77777777" w:rsidTr="00EC4FF5">
        <w:trPr>
          <w:trHeight w:hRule="exact" w:val="416"/>
        </w:trPr>
        <w:tc>
          <w:tcPr>
            <w:tcW w:w="822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403C3D" w14:textId="77777777" w:rsidR="00541A5A" w:rsidRPr="00911211" w:rsidRDefault="00541A5A" w:rsidP="00EC4FF5">
            <w:pPr>
              <w:pStyle w:val="Bezodstpw"/>
              <w:jc w:val="center"/>
              <w:rPr>
                <w:b/>
              </w:rPr>
            </w:pPr>
            <w:r w:rsidRPr="00911211">
              <w:rPr>
                <w:b/>
                <w:lang w:val="en-US"/>
              </w:rPr>
              <w:t xml:space="preserve">II. </w:t>
            </w:r>
            <w:r w:rsidRPr="00911211">
              <w:rPr>
                <w:b/>
              </w:rPr>
              <w:t>STRONA EDYTORSKA (0 – 9 pkt.):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E53E067" w14:textId="77777777" w:rsidR="00541A5A" w:rsidRPr="00911211" w:rsidRDefault="00541A5A" w:rsidP="00EC4FF5">
            <w:pPr>
              <w:pStyle w:val="Bezodstpw"/>
              <w:jc w:val="center"/>
              <w:rPr>
                <w:rFonts w:eastAsia="Calibri" w:cs="Times New Roman"/>
                <w:b/>
              </w:rPr>
            </w:pPr>
            <w:r w:rsidRPr="00911211">
              <w:rPr>
                <w:b/>
              </w:rPr>
              <w:t>Liczba punktów:</w:t>
            </w:r>
          </w:p>
        </w:tc>
      </w:tr>
      <w:tr w:rsidR="00911211" w:rsidRPr="00911211" w14:paraId="74B61C07" w14:textId="77777777" w:rsidTr="00EC4FF5">
        <w:trPr>
          <w:trHeight w:hRule="exact" w:val="424"/>
        </w:trPr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FDD42F" w14:textId="77777777" w:rsidR="00541A5A" w:rsidRPr="00911211" w:rsidRDefault="00541A5A" w:rsidP="00EC4FF5">
            <w:pPr>
              <w:pStyle w:val="Bezodstpw"/>
              <w:jc w:val="center"/>
            </w:pPr>
            <w:r w:rsidRPr="00911211">
              <w:t>1</w:t>
            </w:r>
          </w:p>
        </w:tc>
        <w:tc>
          <w:tcPr>
            <w:tcW w:w="765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C1DA3A" w14:textId="77777777" w:rsidR="00541A5A" w:rsidRPr="00911211" w:rsidRDefault="00541A5A" w:rsidP="00EC4FF5">
            <w:pPr>
              <w:pStyle w:val="Bezodstpw"/>
              <w:jc w:val="both"/>
            </w:pPr>
            <w:r w:rsidRPr="00911211">
              <w:t>Poprawność składniowa, gramatyczna i ortograficzna pracy (</w:t>
            </w:r>
            <w:r w:rsidRPr="00911211">
              <w:rPr>
                <w:spacing w:val="11"/>
              </w:rPr>
              <w:t>0-3 pkt.):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6DDC407" w14:textId="77777777" w:rsidR="00541A5A" w:rsidRPr="00911211" w:rsidRDefault="00541A5A" w:rsidP="00EC4FF5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6CAFC8F9" w14:textId="77777777" w:rsidTr="00EC4FF5">
        <w:trPr>
          <w:trHeight w:hRule="exact" w:val="417"/>
        </w:trPr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5E306F" w14:textId="77777777" w:rsidR="00541A5A" w:rsidRPr="00911211" w:rsidRDefault="00541A5A" w:rsidP="00EC4FF5">
            <w:pPr>
              <w:pStyle w:val="Bezodstpw"/>
              <w:jc w:val="center"/>
            </w:pPr>
            <w:r w:rsidRPr="00911211">
              <w:t>2</w:t>
            </w:r>
          </w:p>
        </w:tc>
        <w:tc>
          <w:tcPr>
            <w:tcW w:w="765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D74B769" w14:textId="77777777" w:rsidR="00541A5A" w:rsidRPr="00911211" w:rsidRDefault="00541A5A" w:rsidP="00EC4FF5">
            <w:pPr>
              <w:pStyle w:val="Bezodstpw"/>
              <w:jc w:val="both"/>
            </w:pPr>
            <w:r w:rsidRPr="00911211">
              <w:t>Kompletność i poprawność rysunków, tabel i załączników (</w:t>
            </w:r>
            <w:r w:rsidRPr="00911211">
              <w:rPr>
                <w:spacing w:val="11"/>
              </w:rPr>
              <w:t>0-3 pkt.):</w:t>
            </w:r>
            <w:r w:rsidRPr="00911211">
              <w:rPr>
                <w:spacing w:val="12"/>
              </w:rPr>
              <w:t xml:space="preserve"> 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1AD33FB" w14:textId="77777777" w:rsidR="00541A5A" w:rsidRPr="00911211" w:rsidRDefault="00541A5A" w:rsidP="00EC4FF5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56DAE0AC" w14:textId="77777777" w:rsidTr="00EC4FF5">
        <w:trPr>
          <w:trHeight w:hRule="exact" w:val="422"/>
        </w:trPr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BDD96B" w14:textId="77777777" w:rsidR="00541A5A" w:rsidRPr="00911211" w:rsidRDefault="00541A5A" w:rsidP="00EC4FF5">
            <w:pPr>
              <w:pStyle w:val="Bezodstpw"/>
              <w:jc w:val="center"/>
              <w:rPr>
                <w:spacing w:val="-7"/>
              </w:rPr>
            </w:pPr>
            <w:r w:rsidRPr="00911211">
              <w:rPr>
                <w:spacing w:val="-7"/>
              </w:rPr>
              <w:t>3</w:t>
            </w:r>
          </w:p>
        </w:tc>
        <w:tc>
          <w:tcPr>
            <w:tcW w:w="765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44AAA13" w14:textId="77777777" w:rsidR="00541A5A" w:rsidRPr="00911211" w:rsidRDefault="00541A5A" w:rsidP="00EC4FF5">
            <w:pPr>
              <w:pStyle w:val="Bezodstpw"/>
              <w:jc w:val="both"/>
              <w:rPr>
                <w:spacing w:val="-7"/>
              </w:rPr>
            </w:pPr>
            <w:r w:rsidRPr="00911211">
              <w:rPr>
                <w:spacing w:val="-7"/>
              </w:rPr>
              <w:t xml:space="preserve">Estetyka pracy </w:t>
            </w:r>
            <w:r w:rsidRPr="00911211">
              <w:t>(</w:t>
            </w:r>
            <w:r w:rsidRPr="00911211">
              <w:rPr>
                <w:spacing w:val="11"/>
              </w:rPr>
              <w:t>0-3 pkt.):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F6B6A53" w14:textId="77777777" w:rsidR="00541A5A" w:rsidRPr="00911211" w:rsidRDefault="00541A5A" w:rsidP="00EC4FF5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7EB88969" w14:textId="77777777" w:rsidTr="00EC4FF5">
        <w:trPr>
          <w:trHeight w:hRule="exact" w:val="428"/>
        </w:trPr>
        <w:tc>
          <w:tcPr>
            <w:tcW w:w="822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5E9FD54" w14:textId="77777777" w:rsidR="00541A5A" w:rsidRPr="00911211" w:rsidRDefault="00541A5A" w:rsidP="00EC4FF5">
            <w:pPr>
              <w:pStyle w:val="Bezodstpw"/>
              <w:jc w:val="right"/>
              <w:rPr>
                <w:b/>
              </w:rPr>
            </w:pPr>
            <w:r w:rsidRPr="00911211">
              <w:rPr>
                <w:spacing w:val="3"/>
              </w:rPr>
              <w:t xml:space="preserve">Strona edytorska łącznie </w:t>
            </w:r>
            <w:r w:rsidRPr="00911211">
              <w:rPr>
                <w:b/>
              </w:rPr>
              <w:t>(suma punktów w wierszach 1-3):</w:t>
            </w:r>
            <w:r w:rsidRPr="00911211">
              <w:t xml:space="preserve">           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CA84700" w14:textId="77777777" w:rsidR="00541A5A" w:rsidRPr="00911211" w:rsidRDefault="00541A5A" w:rsidP="00EC4FF5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4AAAC196" w14:textId="77777777" w:rsidTr="00EC4FF5">
        <w:trPr>
          <w:trHeight w:hRule="exact" w:val="404"/>
        </w:trPr>
        <w:tc>
          <w:tcPr>
            <w:tcW w:w="822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87C8D1D" w14:textId="77777777" w:rsidR="00541A5A" w:rsidRPr="00911211" w:rsidRDefault="00541A5A" w:rsidP="00EC4FF5">
            <w:pPr>
              <w:pStyle w:val="Bezodstpw"/>
              <w:jc w:val="right"/>
              <w:rPr>
                <w:spacing w:val="-1"/>
              </w:rPr>
            </w:pPr>
            <w:r w:rsidRPr="00911211">
              <w:rPr>
                <w:spacing w:val="-1"/>
              </w:rPr>
              <w:t xml:space="preserve">ŁĄCZNA OCENA PUNKTOWA PRACY </w:t>
            </w:r>
            <w:r w:rsidRPr="00911211">
              <w:rPr>
                <w:b/>
                <w:spacing w:val="1"/>
              </w:rPr>
              <w:t>(suma punktów części I i II):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D3E50B4" w14:textId="77777777" w:rsidR="00541A5A" w:rsidRPr="00911211" w:rsidRDefault="00541A5A" w:rsidP="00EC4FF5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</w:tbl>
    <w:p w14:paraId="64B86CF6" w14:textId="1B96768D" w:rsidR="00BE2955" w:rsidRPr="00911211" w:rsidRDefault="00BE2955" w:rsidP="00BE2955">
      <w:pPr>
        <w:ind w:left="-284" w:right="-319"/>
        <w:rPr>
          <w:rFonts w:eastAsia="Calibri" w:cs="Times New Roman"/>
          <w:b/>
        </w:rPr>
      </w:pPr>
      <w:r w:rsidRPr="00911211">
        <w:rPr>
          <w:rFonts w:eastAsia="Calibri" w:cs="Times New Roman"/>
          <w:b/>
        </w:rPr>
        <w:t>*ocena pozytywna: &gt; 13 punktów</w:t>
      </w:r>
    </w:p>
    <w:p w14:paraId="52E13172" w14:textId="77777777" w:rsidR="00025068" w:rsidRDefault="00025068" w:rsidP="00541A5A">
      <w:pPr>
        <w:ind w:left="-284" w:right="-319"/>
        <w:jc w:val="center"/>
        <w:rPr>
          <w:rFonts w:eastAsia="Calibri" w:cs="Times New Roman"/>
          <w:b/>
        </w:rPr>
      </w:pPr>
    </w:p>
    <w:p w14:paraId="13D17A2D" w14:textId="2A16640E" w:rsidR="00541A5A" w:rsidRPr="00911211" w:rsidRDefault="00541A5A" w:rsidP="00541A5A">
      <w:pPr>
        <w:ind w:left="-284" w:right="-319"/>
        <w:jc w:val="center"/>
        <w:rPr>
          <w:rFonts w:eastAsia="Calibri" w:cs="Times New Roman"/>
        </w:rPr>
      </w:pPr>
      <w:r w:rsidRPr="00911211">
        <w:rPr>
          <w:rFonts w:eastAsia="Calibri" w:cs="Times New Roman"/>
          <w:b/>
        </w:rPr>
        <w:t xml:space="preserve">OCENA OPISOWA PRACY </w:t>
      </w:r>
      <w:r w:rsidRPr="00911211">
        <w:t>(</w:t>
      </w:r>
      <w:r w:rsidR="00BE2955" w:rsidRPr="00911211">
        <w:rPr>
          <w:rFonts w:eastAsia="Calibri" w:cs="Times New Roman"/>
        </w:rPr>
        <w:t>opcjonalna</w:t>
      </w:r>
      <w:r w:rsidRPr="00911211">
        <w:rPr>
          <w:bCs/>
          <w:spacing w:val="-6"/>
        </w:rPr>
        <w:t>):</w:t>
      </w:r>
    </w:p>
    <w:p w14:paraId="6648CC4A" w14:textId="77777777" w:rsidR="00541A5A" w:rsidRPr="00911211" w:rsidRDefault="00541A5A" w:rsidP="00541A5A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11D218B7" w14:textId="77777777" w:rsidR="00541A5A" w:rsidRPr="00911211" w:rsidRDefault="00541A5A" w:rsidP="00541A5A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440AD230" w14:textId="77777777" w:rsidR="00541A5A" w:rsidRPr="00911211" w:rsidRDefault="00541A5A" w:rsidP="00541A5A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6E2E4DA2" w14:textId="77777777" w:rsidR="00541A5A" w:rsidRPr="00911211" w:rsidRDefault="00541A5A" w:rsidP="00541A5A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380945A7" w14:textId="77777777" w:rsidR="00BE2955" w:rsidRPr="00911211" w:rsidRDefault="00BE2955" w:rsidP="00541A5A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56C1E5F8" w14:textId="77777777" w:rsidR="00BE2955" w:rsidRPr="00911211" w:rsidRDefault="00BE2955" w:rsidP="00541A5A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7CD1694D" w14:textId="77777777" w:rsidR="00541A5A" w:rsidRPr="00911211" w:rsidRDefault="00541A5A" w:rsidP="00541A5A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911211">
        <w:rPr>
          <w:rFonts w:asciiTheme="minorHAnsi" w:hAnsiTheme="minorHAnsi" w:cs="Calibri"/>
          <w:color w:val="auto"/>
          <w:sz w:val="22"/>
          <w:szCs w:val="22"/>
        </w:rPr>
        <w:t>.................................................</w:t>
      </w:r>
    </w:p>
    <w:p w14:paraId="7D9B2B18" w14:textId="0DA7B9D4" w:rsidR="00D7637D" w:rsidRPr="00911211" w:rsidRDefault="00541A5A" w:rsidP="00025068">
      <w:pPr>
        <w:pStyle w:val="Default"/>
        <w:spacing w:line="276" w:lineRule="auto"/>
        <w:ind w:left="5529" w:right="-426" w:hanging="6"/>
        <w:jc w:val="center"/>
        <w:rPr>
          <w:rFonts w:eastAsia="Calibri" w:cstheme="minorHAnsi"/>
        </w:rPr>
      </w:pPr>
      <w:r w:rsidRPr="00911211">
        <w:rPr>
          <w:rFonts w:asciiTheme="minorHAnsi" w:hAnsiTheme="minorHAnsi" w:cs="Calibri"/>
          <w:color w:val="auto"/>
          <w:sz w:val="22"/>
          <w:szCs w:val="22"/>
        </w:rPr>
        <w:t xml:space="preserve">data, podpis recenzenta </w:t>
      </w:r>
      <w:bookmarkStart w:id="0" w:name="_GoBack"/>
      <w:bookmarkEnd w:id="0"/>
    </w:p>
    <w:p w14:paraId="461E2261" w14:textId="77777777" w:rsidR="008C261C" w:rsidRPr="00911211" w:rsidRDefault="008C261C" w:rsidP="005C64D0">
      <w:pPr>
        <w:spacing w:after="0"/>
        <w:ind w:left="-567" w:right="-319"/>
        <w:jc w:val="right"/>
        <w:rPr>
          <w:rFonts w:cstheme="minorHAnsi"/>
        </w:rPr>
      </w:pPr>
    </w:p>
    <w:sectPr w:rsidR="008C261C" w:rsidRPr="00911211" w:rsidSect="003E66EE">
      <w:footerReference w:type="default" r:id="rId9"/>
      <w:pgSz w:w="11906" w:h="16838"/>
      <w:pgMar w:top="426" w:right="991" w:bottom="426" w:left="108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7170625" w15:done="0"/>
  <w15:commentEx w15:paraId="6ED40DC0" w15:paraIdParent="47170625" w15:done="0"/>
  <w15:commentEx w15:paraId="24DC2188" w15:done="0"/>
  <w15:commentEx w15:paraId="00F324AE" w15:done="0"/>
  <w15:commentEx w15:paraId="446B4F74" w15:paraIdParent="00F324AE" w15:done="0"/>
  <w15:commentEx w15:paraId="739CBF63" w15:done="0"/>
  <w15:commentEx w15:paraId="5145EC17" w15:done="0"/>
  <w15:commentEx w15:paraId="0ECBD4C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7170625" w16cid:durableId="233CA70C"/>
  <w16cid:commentId w16cid:paraId="6ED40DC0" w16cid:durableId="233CA8CA"/>
  <w16cid:commentId w16cid:paraId="24DC2188" w16cid:durableId="233CA70D"/>
  <w16cid:commentId w16cid:paraId="00F324AE" w16cid:durableId="233CA70E"/>
  <w16cid:commentId w16cid:paraId="446B4F74" w16cid:durableId="233CA8F5"/>
  <w16cid:commentId w16cid:paraId="739CBF63" w16cid:durableId="233CAA51"/>
  <w16cid:commentId w16cid:paraId="5145EC17" w16cid:durableId="233CA70F"/>
  <w16cid:commentId w16cid:paraId="0ECBD4C1" w16cid:durableId="233CA71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6C9013" w14:textId="77777777" w:rsidR="00272047" w:rsidRDefault="00272047" w:rsidP="00902405">
      <w:pPr>
        <w:spacing w:after="0" w:line="240" w:lineRule="auto"/>
      </w:pPr>
      <w:r>
        <w:separator/>
      </w:r>
    </w:p>
  </w:endnote>
  <w:endnote w:type="continuationSeparator" w:id="0">
    <w:p w14:paraId="3BEE08B9" w14:textId="77777777" w:rsidR="00272047" w:rsidRDefault="00272047" w:rsidP="0090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JON K+ T T 23 Fo 00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F49482" w14:textId="77777777" w:rsidR="00EC4FF5" w:rsidRDefault="00EC4FF5">
    <w:pPr>
      <w:pStyle w:val="Stopka"/>
      <w:jc w:val="right"/>
    </w:pPr>
  </w:p>
  <w:p w14:paraId="4DF2311E" w14:textId="77777777" w:rsidR="00EC4FF5" w:rsidRDefault="00EC4FF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E3A056" w14:textId="77777777" w:rsidR="00272047" w:rsidRDefault="00272047" w:rsidP="00902405">
      <w:pPr>
        <w:spacing w:after="0" w:line="240" w:lineRule="auto"/>
      </w:pPr>
      <w:r>
        <w:separator/>
      </w:r>
    </w:p>
  </w:footnote>
  <w:footnote w:type="continuationSeparator" w:id="0">
    <w:p w14:paraId="56B484C1" w14:textId="77777777" w:rsidR="00272047" w:rsidRDefault="00272047" w:rsidP="0090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C76F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75254D"/>
    <w:multiLevelType w:val="hybridMultilevel"/>
    <w:tmpl w:val="5A32AD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263224"/>
    <w:multiLevelType w:val="hybridMultilevel"/>
    <w:tmpl w:val="8E1C2C5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13C1095"/>
    <w:multiLevelType w:val="hybridMultilevel"/>
    <w:tmpl w:val="A1104E10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A710B53E">
      <w:start w:val="1"/>
      <w:numFmt w:val="lowerLetter"/>
      <w:lvlText w:val="%4)"/>
      <w:lvlJc w:val="left"/>
      <w:pPr>
        <w:ind w:left="928" w:hanging="360"/>
      </w:pPr>
      <w:rPr>
        <w:rFonts w:hint="default"/>
        <w:i w:val="0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FD67D2"/>
    <w:multiLevelType w:val="hybridMultilevel"/>
    <w:tmpl w:val="065C6990"/>
    <w:lvl w:ilvl="0" w:tplc="69CC30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74759D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861751"/>
    <w:multiLevelType w:val="hybridMultilevel"/>
    <w:tmpl w:val="F1028A40"/>
    <w:lvl w:ilvl="0" w:tplc="11962BC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1816398F"/>
    <w:multiLevelType w:val="hybridMultilevel"/>
    <w:tmpl w:val="CCF09E82"/>
    <w:lvl w:ilvl="0" w:tplc="0415000F">
      <w:start w:val="1"/>
      <w:numFmt w:val="decimal"/>
      <w:lvlText w:val="%1."/>
      <w:lvlJc w:val="left"/>
      <w:pPr>
        <w:ind w:left="153" w:hanging="360"/>
      </w:pPr>
    </w:lvl>
    <w:lvl w:ilvl="1" w:tplc="04150019" w:tentative="1">
      <w:start w:val="1"/>
      <w:numFmt w:val="lowerLetter"/>
      <w:lvlText w:val="%2."/>
      <w:lvlJc w:val="left"/>
      <w:pPr>
        <w:ind w:left="873" w:hanging="360"/>
      </w:pPr>
    </w:lvl>
    <w:lvl w:ilvl="2" w:tplc="0415001B" w:tentative="1">
      <w:start w:val="1"/>
      <w:numFmt w:val="lowerRoman"/>
      <w:lvlText w:val="%3."/>
      <w:lvlJc w:val="right"/>
      <w:pPr>
        <w:ind w:left="1593" w:hanging="180"/>
      </w:pPr>
    </w:lvl>
    <w:lvl w:ilvl="3" w:tplc="0415000F" w:tentative="1">
      <w:start w:val="1"/>
      <w:numFmt w:val="decimal"/>
      <w:lvlText w:val="%4."/>
      <w:lvlJc w:val="left"/>
      <w:pPr>
        <w:ind w:left="2313" w:hanging="360"/>
      </w:pPr>
    </w:lvl>
    <w:lvl w:ilvl="4" w:tplc="04150019" w:tentative="1">
      <w:start w:val="1"/>
      <w:numFmt w:val="lowerLetter"/>
      <w:lvlText w:val="%5."/>
      <w:lvlJc w:val="left"/>
      <w:pPr>
        <w:ind w:left="3033" w:hanging="360"/>
      </w:pPr>
    </w:lvl>
    <w:lvl w:ilvl="5" w:tplc="0415001B" w:tentative="1">
      <w:start w:val="1"/>
      <w:numFmt w:val="lowerRoman"/>
      <w:lvlText w:val="%6."/>
      <w:lvlJc w:val="right"/>
      <w:pPr>
        <w:ind w:left="3753" w:hanging="180"/>
      </w:pPr>
    </w:lvl>
    <w:lvl w:ilvl="6" w:tplc="0415000F" w:tentative="1">
      <w:start w:val="1"/>
      <w:numFmt w:val="decimal"/>
      <w:lvlText w:val="%7."/>
      <w:lvlJc w:val="left"/>
      <w:pPr>
        <w:ind w:left="4473" w:hanging="360"/>
      </w:pPr>
    </w:lvl>
    <w:lvl w:ilvl="7" w:tplc="04150019" w:tentative="1">
      <w:start w:val="1"/>
      <w:numFmt w:val="lowerLetter"/>
      <w:lvlText w:val="%8."/>
      <w:lvlJc w:val="left"/>
      <w:pPr>
        <w:ind w:left="5193" w:hanging="360"/>
      </w:pPr>
    </w:lvl>
    <w:lvl w:ilvl="8" w:tplc="0415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8">
    <w:nsid w:val="25073E63"/>
    <w:multiLevelType w:val="hybridMultilevel"/>
    <w:tmpl w:val="3DBCA348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076CCB"/>
    <w:multiLevelType w:val="hybridMultilevel"/>
    <w:tmpl w:val="0AFA6F76"/>
    <w:lvl w:ilvl="0" w:tplc="032026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7764BE"/>
    <w:multiLevelType w:val="multilevel"/>
    <w:tmpl w:val="1C32F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DE018AC"/>
    <w:multiLevelType w:val="hybridMultilevel"/>
    <w:tmpl w:val="84706060"/>
    <w:lvl w:ilvl="0" w:tplc="04150017">
      <w:start w:val="1"/>
      <w:numFmt w:val="lowerLetter"/>
      <w:lvlText w:val="%1)"/>
      <w:lvlJc w:val="left"/>
      <w:pPr>
        <w:ind w:left="3022" w:hanging="360"/>
      </w:pPr>
    </w:lvl>
    <w:lvl w:ilvl="1" w:tplc="04150019" w:tentative="1">
      <w:start w:val="1"/>
      <w:numFmt w:val="lowerLetter"/>
      <w:lvlText w:val="%2."/>
      <w:lvlJc w:val="left"/>
      <w:pPr>
        <w:ind w:left="3742" w:hanging="360"/>
      </w:pPr>
    </w:lvl>
    <w:lvl w:ilvl="2" w:tplc="0415001B" w:tentative="1">
      <w:start w:val="1"/>
      <w:numFmt w:val="lowerRoman"/>
      <w:lvlText w:val="%3."/>
      <w:lvlJc w:val="right"/>
      <w:pPr>
        <w:ind w:left="4462" w:hanging="180"/>
      </w:pPr>
    </w:lvl>
    <w:lvl w:ilvl="3" w:tplc="0415000F" w:tentative="1">
      <w:start w:val="1"/>
      <w:numFmt w:val="decimal"/>
      <w:lvlText w:val="%4."/>
      <w:lvlJc w:val="left"/>
      <w:pPr>
        <w:ind w:left="5182" w:hanging="360"/>
      </w:pPr>
    </w:lvl>
    <w:lvl w:ilvl="4" w:tplc="04150019" w:tentative="1">
      <w:start w:val="1"/>
      <w:numFmt w:val="lowerLetter"/>
      <w:lvlText w:val="%5."/>
      <w:lvlJc w:val="left"/>
      <w:pPr>
        <w:ind w:left="5902" w:hanging="360"/>
      </w:pPr>
    </w:lvl>
    <w:lvl w:ilvl="5" w:tplc="0415001B" w:tentative="1">
      <w:start w:val="1"/>
      <w:numFmt w:val="lowerRoman"/>
      <w:lvlText w:val="%6."/>
      <w:lvlJc w:val="right"/>
      <w:pPr>
        <w:ind w:left="6622" w:hanging="180"/>
      </w:pPr>
    </w:lvl>
    <w:lvl w:ilvl="6" w:tplc="0415000F" w:tentative="1">
      <w:start w:val="1"/>
      <w:numFmt w:val="decimal"/>
      <w:lvlText w:val="%7."/>
      <w:lvlJc w:val="left"/>
      <w:pPr>
        <w:ind w:left="7342" w:hanging="360"/>
      </w:pPr>
    </w:lvl>
    <w:lvl w:ilvl="7" w:tplc="04150019" w:tentative="1">
      <w:start w:val="1"/>
      <w:numFmt w:val="lowerLetter"/>
      <w:lvlText w:val="%8."/>
      <w:lvlJc w:val="left"/>
      <w:pPr>
        <w:ind w:left="8062" w:hanging="360"/>
      </w:pPr>
    </w:lvl>
    <w:lvl w:ilvl="8" w:tplc="0415001B" w:tentative="1">
      <w:start w:val="1"/>
      <w:numFmt w:val="lowerRoman"/>
      <w:lvlText w:val="%9."/>
      <w:lvlJc w:val="right"/>
      <w:pPr>
        <w:ind w:left="8782" w:hanging="180"/>
      </w:pPr>
    </w:lvl>
  </w:abstractNum>
  <w:abstractNum w:abstractNumId="12">
    <w:nsid w:val="33377383"/>
    <w:multiLevelType w:val="hybridMultilevel"/>
    <w:tmpl w:val="60E0C8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644FC9"/>
    <w:multiLevelType w:val="hybridMultilevel"/>
    <w:tmpl w:val="2A80BCF2"/>
    <w:lvl w:ilvl="0" w:tplc="FFA4C552">
      <w:start w:val="2"/>
      <w:numFmt w:val="decimal"/>
      <w:lvlText w:val="%1."/>
      <w:lvlJc w:val="left"/>
      <w:pPr>
        <w:ind w:left="786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F7445A"/>
    <w:multiLevelType w:val="hybridMultilevel"/>
    <w:tmpl w:val="078285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7514CEC"/>
    <w:multiLevelType w:val="hybridMultilevel"/>
    <w:tmpl w:val="9DCE56F8"/>
    <w:lvl w:ilvl="0" w:tplc="5A388A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A1A2804"/>
    <w:multiLevelType w:val="hybridMultilevel"/>
    <w:tmpl w:val="D65631B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B2132CB"/>
    <w:multiLevelType w:val="hybridMultilevel"/>
    <w:tmpl w:val="1CF07E1C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F9D336E"/>
    <w:multiLevelType w:val="hybridMultilevel"/>
    <w:tmpl w:val="7968E640"/>
    <w:lvl w:ilvl="0" w:tplc="5DA4F1D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C5C6AF1C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3683040"/>
    <w:multiLevelType w:val="hybridMultilevel"/>
    <w:tmpl w:val="86AE576C"/>
    <w:lvl w:ilvl="0" w:tplc="A710B53E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6002B47"/>
    <w:multiLevelType w:val="hybridMultilevel"/>
    <w:tmpl w:val="17BE435C"/>
    <w:lvl w:ilvl="0" w:tplc="04150017">
      <w:start w:val="1"/>
      <w:numFmt w:val="lowerLetter"/>
      <w:lvlText w:val="%1)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1">
    <w:nsid w:val="465B6150"/>
    <w:multiLevelType w:val="hybridMultilevel"/>
    <w:tmpl w:val="F2926EC8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BE5202"/>
    <w:multiLevelType w:val="hybridMultilevel"/>
    <w:tmpl w:val="064610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1E2CDE"/>
    <w:multiLevelType w:val="hybridMultilevel"/>
    <w:tmpl w:val="BE7E9C5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004BAA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C4365EE"/>
    <w:multiLevelType w:val="hybridMultilevel"/>
    <w:tmpl w:val="87E82E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E4A2BD3"/>
    <w:multiLevelType w:val="hybridMultilevel"/>
    <w:tmpl w:val="077EE490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51962557"/>
    <w:multiLevelType w:val="hybridMultilevel"/>
    <w:tmpl w:val="54104890"/>
    <w:lvl w:ilvl="0" w:tplc="0415000F">
      <w:start w:val="1"/>
      <w:numFmt w:val="decimal"/>
      <w:lvlText w:val="%1."/>
      <w:lvlJc w:val="left"/>
      <w:pPr>
        <w:ind w:left="436" w:hanging="360"/>
      </w:p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7">
    <w:nsid w:val="51EC21C0"/>
    <w:multiLevelType w:val="hybridMultilevel"/>
    <w:tmpl w:val="F59AA2A6"/>
    <w:lvl w:ilvl="0" w:tplc="5DA4F1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345504A"/>
    <w:multiLevelType w:val="hybridMultilevel"/>
    <w:tmpl w:val="C1E4E826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>
    <w:nsid w:val="5D665066"/>
    <w:multiLevelType w:val="hybridMultilevel"/>
    <w:tmpl w:val="4936F452"/>
    <w:lvl w:ilvl="0" w:tplc="04150017">
      <w:start w:val="1"/>
      <w:numFmt w:val="lowerLetter"/>
      <w:lvlText w:val="%1)"/>
      <w:lvlJc w:val="left"/>
      <w:pPr>
        <w:ind w:left="3022" w:hanging="360"/>
      </w:pPr>
    </w:lvl>
    <w:lvl w:ilvl="1" w:tplc="04150019" w:tentative="1">
      <w:start w:val="1"/>
      <w:numFmt w:val="lowerLetter"/>
      <w:lvlText w:val="%2."/>
      <w:lvlJc w:val="left"/>
      <w:pPr>
        <w:ind w:left="3742" w:hanging="360"/>
      </w:pPr>
    </w:lvl>
    <w:lvl w:ilvl="2" w:tplc="0415001B" w:tentative="1">
      <w:start w:val="1"/>
      <w:numFmt w:val="lowerRoman"/>
      <w:lvlText w:val="%3."/>
      <w:lvlJc w:val="right"/>
      <w:pPr>
        <w:ind w:left="4462" w:hanging="180"/>
      </w:pPr>
    </w:lvl>
    <w:lvl w:ilvl="3" w:tplc="0415000F" w:tentative="1">
      <w:start w:val="1"/>
      <w:numFmt w:val="decimal"/>
      <w:lvlText w:val="%4."/>
      <w:lvlJc w:val="left"/>
      <w:pPr>
        <w:ind w:left="5182" w:hanging="360"/>
      </w:pPr>
    </w:lvl>
    <w:lvl w:ilvl="4" w:tplc="04150019" w:tentative="1">
      <w:start w:val="1"/>
      <w:numFmt w:val="lowerLetter"/>
      <w:lvlText w:val="%5."/>
      <w:lvlJc w:val="left"/>
      <w:pPr>
        <w:ind w:left="5902" w:hanging="360"/>
      </w:pPr>
    </w:lvl>
    <w:lvl w:ilvl="5" w:tplc="0415001B" w:tentative="1">
      <w:start w:val="1"/>
      <w:numFmt w:val="lowerRoman"/>
      <w:lvlText w:val="%6."/>
      <w:lvlJc w:val="right"/>
      <w:pPr>
        <w:ind w:left="6622" w:hanging="180"/>
      </w:pPr>
    </w:lvl>
    <w:lvl w:ilvl="6" w:tplc="0415000F" w:tentative="1">
      <w:start w:val="1"/>
      <w:numFmt w:val="decimal"/>
      <w:lvlText w:val="%7."/>
      <w:lvlJc w:val="left"/>
      <w:pPr>
        <w:ind w:left="7342" w:hanging="360"/>
      </w:pPr>
    </w:lvl>
    <w:lvl w:ilvl="7" w:tplc="04150019" w:tentative="1">
      <w:start w:val="1"/>
      <w:numFmt w:val="lowerLetter"/>
      <w:lvlText w:val="%8."/>
      <w:lvlJc w:val="left"/>
      <w:pPr>
        <w:ind w:left="8062" w:hanging="360"/>
      </w:pPr>
    </w:lvl>
    <w:lvl w:ilvl="8" w:tplc="0415001B" w:tentative="1">
      <w:start w:val="1"/>
      <w:numFmt w:val="lowerRoman"/>
      <w:lvlText w:val="%9."/>
      <w:lvlJc w:val="right"/>
      <w:pPr>
        <w:ind w:left="8782" w:hanging="180"/>
      </w:pPr>
    </w:lvl>
  </w:abstractNum>
  <w:abstractNum w:abstractNumId="30">
    <w:nsid w:val="5FB85237"/>
    <w:multiLevelType w:val="hybridMultilevel"/>
    <w:tmpl w:val="B7FE25D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44E5DA3"/>
    <w:multiLevelType w:val="hybridMultilevel"/>
    <w:tmpl w:val="EEE8C70A"/>
    <w:lvl w:ilvl="0" w:tplc="A710B53E">
      <w:start w:val="1"/>
      <w:numFmt w:val="lowerLetter"/>
      <w:lvlText w:val="%1)"/>
      <w:lvlJc w:val="left"/>
      <w:pPr>
        <w:ind w:left="1440" w:hanging="360"/>
      </w:pPr>
      <w:rPr>
        <w:rFonts w:hint="default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69436D10"/>
    <w:multiLevelType w:val="hybridMultilevel"/>
    <w:tmpl w:val="F612D4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835125"/>
    <w:multiLevelType w:val="hybridMultilevel"/>
    <w:tmpl w:val="6F881C38"/>
    <w:lvl w:ilvl="0" w:tplc="0415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4">
    <w:nsid w:val="6ECA0A62"/>
    <w:multiLevelType w:val="hybridMultilevel"/>
    <w:tmpl w:val="08E6DB1C"/>
    <w:lvl w:ilvl="0" w:tplc="0415000F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873" w:hanging="360"/>
      </w:pPr>
    </w:lvl>
    <w:lvl w:ilvl="2" w:tplc="0415001B" w:tentative="1">
      <w:start w:val="1"/>
      <w:numFmt w:val="lowerRoman"/>
      <w:lvlText w:val="%3."/>
      <w:lvlJc w:val="right"/>
      <w:pPr>
        <w:ind w:left="1593" w:hanging="180"/>
      </w:pPr>
    </w:lvl>
    <w:lvl w:ilvl="3" w:tplc="0415000F" w:tentative="1">
      <w:start w:val="1"/>
      <w:numFmt w:val="decimal"/>
      <w:lvlText w:val="%4."/>
      <w:lvlJc w:val="left"/>
      <w:pPr>
        <w:ind w:left="2313" w:hanging="360"/>
      </w:pPr>
    </w:lvl>
    <w:lvl w:ilvl="4" w:tplc="04150019" w:tentative="1">
      <w:start w:val="1"/>
      <w:numFmt w:val="lowerLetter"/>
      <w:lvlText w:val="%5."/>
      <w:lvlJc w:val="left"/>
      <w:pPr>
        <w:ind w:left="3033" w:hanging="360"/>
      </w:pPr>
    </w:lvl>
    <w:lvl w:ilvl="5" w:tplc="0415001B" w:tentative="1">
      <w:start w:val="1"/>
      <w:numFmt w:val="lowerRoman"/>
      <w:lvlText w:val="%6."/>
      <w:lvlJc w:val="right"/>
      <w:pPr>
        <w:ind w:left="3753" w:hanging="180"/>
      </w:pPr>
    </w:lvl>
    <w:lvl w:ilvl="6" w:tplc="0415000F" w:tentative="1">
      <w:start w:val="1"/>
      <w:numFmt w:val="decimal"/>
      <w:lvlText w:val="%7."/>
      <w:lvlJc w:val="left"/>
      <w:pPr>
        <w:ind w:left="4473" w:hanging="360"/>
      </w:pPr>
    </w:lvl>
    <w:lvl w:ilvl="7" w:tplc="04150019" w:tentative="1">
      <w:start w:val="1"/>
      <w:numFmt w:val="lowerLetter"/>
      <w:lvlText w:val="%8."/>
      <w:lvlJc w:val="left"/>
      <w:pPr>
        <w:ind w:left="5193" w:hanging="360"/>
      </w:pPr>
    </w:lvl>
    <w:lvl w:ilvl="8" w:tplc="0415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35">
    <w:nsid w:val="776F34E3"/>
    <w:multiLevelType w:val="hybridMultilevel"/>
    <w:tmpl w:val="A8B4B022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917A83F4">
      <w:start w:val="3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DAFA2B26">
      <w:start w:val="1"/>
      <w:numFmt w:val="lowerLetter"/>
      <w:lvlText w:val="%4)"/>
      <w:lvlJc w:val="left"/>
      <w:pPr>
        <w:ind w:left="928" w:hanging="360"/>
      </w:pPr>
      <w:rPr>
        <w:rFonts w:asciiTheme="minorHAnsi" w:hAnsiTheme="minorHAnsi" w:cstheme="minorHAnsi"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A072958"/>
    <w:multiLevelType w:val="hybridMultilevel"/>
    <w:tmpl w:val="AE36FFD8"/>
    <w:lvl w:ilvl="0" w:tplc="DF5C56B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6050657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32"/>
  </w:num>
  <w:num w:numId="4">
    <w:abstractNumId w:val="6"/>
  </w:num>
  <w:num w:numId="5">
    <w:abstractNumId w:val="17"/>
  </w:num>
  <w:num w:numId="6">
    <w:abstractNumId w:val="18"/>
  </w:num>
  <w:num w:numId="7">
    <w:abstractNumId w:val="36"/>
  </w:num>
  <w:num w:numId="8">
    <w:abstractNumId w:val="3"/>
  </w:num>
  <w:num w:numId="9">
    <w:abstractNumId w:val="27"/>
  </w:num>
  <w:num w:numId="10">
    <w:abstractNumId w:val="16"/>
  </w:num>
  <w:num w:numId="11">
    <w:abstractNumId w:val="0"/>
  </w:num>
  <w:num w:numId="12">
    <w:abstractNumId w:val="10"/>
  </w:num>
  <w:num w:numId="13">
    <w:abstractNumId w:val="33"/>
  </w:num>
  <w:num w:numId="14">
    <w:abstractNumId w:val="35"/>
  </w:num>
  <w:num w:numId="15">
    <w:abstractNumId w:val="5"/>
  </w:num>
  <w:num w:numId="16">
    <w:abstractNumId w:val="15"/>
  </w:num>
  <w:num w:numId="17">
    <w:abstractNumId w:val="9"/>
  </w:num>
  <w:num w:numId="18">
    <w:abstractNumId w:val="13"/>
  </w:num>
  <w:num w:numId="19">
    <w:abstractNumId w:val="24"/>
  </w:num>
  <w:num w:numId="20">
    <w:abstractNumId w:val="29"/>
  </w:num>
  <w:num w:numId="21">
    <w:abstractNumId w:val="12"/>
  </w:num>
  <w:num w:numId="22">
    <w:abstractNumId w:val="23"/>
  </w:num>
  <w:num w:numId="23">
    <w:abstractNumId w:val="30"/>
  </w:num>
  <w:num w:numId="24">
    <w:abstractNumId w:val="20"/>
  </w:num>
  <w:num w:numId="25">
    <w:abstractNumId w:val="25"/>
  </w:num>
  <w:num w:numId="26">
    <w:abstractNumId w:val="11"/>
  </w:num>
  <w:num w:numId="27">
    <w:abstractNumId w:val="28"/>
  </w:num>
  <w:num w:numId="28">
    <w:abstractNumId w:val="2"/>
  </w:num>
  <w:num w:numId="29">
    <w:abstractNumId w:val="21"/>
  </w:num>
  <w:num w:numId="30">
    <w:abstractNumId w:val="22"/>
  </w:num>
  <w:num w:numId="31">
    <w:abstractNumId w:val="26"/>
  </w:num>
  <w:num w:numId="32">
    <w:abstractNumId w:val="1"/>
  </w:num>
  <w:num w:numId="33">
    <w:abstractNumId w:val="14"/>
  </w:num>
  <w:num w:numId="34">
    <w:abstractNumId w:val="19"/>
  </w:num>
  <w:num w:numId="35">
    <w:abstractNumId w:val="31"/>
  </w:num>
  <w:num w:numId="36">
    <w:abstractNumId w:val="7"/>
  </w:num>
  <w:num w:numId="37">
    <w:abstractNumId w:val="34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UMB">
    <w15:presenceInfo w15:providerId="None" w15:userId="UM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jcxMrKwsDQ3MTFU0lEKTi0uzszPAykwqQUA84nF8SwAAAA="/>
  </w:docVars>
  <w:rsids>
    <w:rsidRoot w:val="008F09ED"/>
    <w:rsid w:val="00000366"/>
    <w:rsid w:val="0000155C"/>
    <w:rsid w:val="000030CF"/>
    <w:rsid w:val="00005B0D"/>
    <w:rsid w:val="00006938"/>
    <w:rsid w:val="00010B6A"/>
    <w:rsid w:val="000153EA"/>
    <w:rsid w:val="000206C2"/>
    <w:rsid w:val="00020C78"/>
    <w:rsid w:val="00024A4A"/>
    <w:rsid w:val="00025068"/>
    <w:rsid w:val="00027946"/>
    <w:rsid w:val="00032DB9"/>
    <w:rsid w:val="00032E22"/>
    <w:rsid w:val="00037752"/>
    <w:rsid w:val="00037801"/>
    <w:rsid w:val="00037AB6"/>
    <w:rsid w:val="00041DBC"/>
    <w:rsid w:val="00050876"/>
    <w:rsid w:val="0005162C"/>
    <w:rsid w:val="000536F4"/>
    <w:rsid w:val="0005374B"/>
    <w:rsid w:val="000636B6"/>
    <w:rsid w:val="00067CDB"/>
    <w:rsid w:val="0007447A"/>
    <w:rsid w:val="000749C0"/>
    <w:rsid w:val="00077221"/>
    <w:rsid w:val="00077F05"/>
    <w:rsid w:val="000901F4"/>
    <w:rsid w:val="00091A26"/>
    <w:rsid w:val="00091A49"/>
    <w:rsid w:val="00094432"/>
    <w:rsid w:val="00094B07"/>
    <w:rsid w:val="00095BC1"/>
    <w:rsid w:val="00096462"/>
    <w:rsid w:val="00097E60"/>
    <w:rsid w:val="000A0074"/>
    <w:rsid w:val="000A0F19"/>
    <w:rsid w:val="000A7066"/>
    <w:rsid w:val="000A7466"/>
    <w:rsid w:val="000B00E3"/>
    <w:rsid w:val="000B22D0"/>
    <w:rsid w:val="000B2D11"/>
    <w:rsid w:val="000B41CD"/>
    <w:rsid w:val="000B54A5"/>
    <w:rsid w:val="000C02DB"/>
    <w:rsid w:val="000C094F"/>
    <w:rsid w:val="000C1921"/>
    <w:rsid w:val="000C3DD2"/>
    <w:rsid w:val="000C51DE"/>
    <w:rsid w:val="000C5DF3"/>
    <w:rsid w:val="000C74C3"/>
    <w:rsid w:val="000D0C39"/>
    <w:rsid w:val="000D2CD4"/>
    <w:rsid w:val="000D7E58"/>
    <w:rsid w:val="000E18E2"/>
    <w:rsid w:val="000E5612"/>
    <w:rsid w:val="000F3507"/>
    <w:rsid w:val="000F51C2"/>
    <w:rsid w:val="000F531B"/>
    <w:rsid w:val="000F5F3B"/>
    <w:rsid w:val="00102CB4"/>
    <w:rsid w:val="001034C5"/>
    <w:rsid w:val="00105537"/>
    <w:rsid w:val="001065E4"/>
    <w:rsid w:val="001068D2"/>
    <w:rsid w:val="00106D7B"/>
    <w:rsid w:val="001079A4"/>
    <w:rsid w:val="00107B5B"/>
    <w:rsid w:val="00111991"/>
    <w:rsid w:val="00115235"/>
    <w:rsid w:val="00116861"/>
    <w:rsid w:val="0012166E"/>
    <w:rsid w:val="001216FB"/>
    <w:rsid w:val="001238CB"/>
    <w:rsid w:val="00130F95"/>
    <w:rsid w:val="00131D4B"/>
    <w:rsid w:val="0013350D"/>
    <w:rsid w:val="00133F77"/>
    <w:rsid w:val="0013410D"/>
    <w:rsid w:val="00141E26"/>
    <w:rsid w:val="001424E1"/>
    <w:rsid w:val="00142515"/>
    <w:rsid w:val="00142598"/>
    <w:rsid w:val="00143B5A"/>
    <w:rsid w:val="001531A8"/>
    <w:rsid w:val="00155186"/>
    <w:rsid w:val="00164615"/>
    <w:rsid w:val="00167440"/>
    <w:rsid w:val="00167BF1"/>
    <w:rsid w:val="00171FCF"/>
    <w:rsid w:val="00172AAE"/>
    <w:rsid w:val="00180D67"/>
    <w:rsid w:val="00181C4F"/>
    <w:rsid w:val="00182B0F"/>
    <w:rsid w:val="0018456B"/>
    <w:rsid w:val="0019162F"/>
    <w:rsid w:val="00191C1D"/>
    <w:rsid w:val="0019349D"/>
    <w:rsid w:val="00193529"/>
    <w:rsid w:val="00193B1D"/>
    <w:rsid w:val="0019725C"/>
    <w:rsid w:val="001A1F58"/>
    <w:rsid w:val="001A457C"/>
    <w:rsid w:val="001B0853"/>
    <w:rsid w:val="001B645C"/>
    <w:rsid w:val="001C437B"/>
    <w:rsid w:val="001C5669"/>
    <w:rsid w:val="001C6BF4"/>
    <w:rsid w:val="001C7467"/>
    <w:rsid w:val="001D022C"/>
    <w:rsid w:val="001D3A6E"/>
    <w:rsid w:val="001D5149"/>
    <w:rsid w:val="001E4808"/>
    <w:rsid w:val="001E689A"/>
    <w:rsid w:val="001F1B41"/>
    <w:rsid w:val="001F3D85"/>
    <w:rsid w:val="001F7AC4"/>
    <w:rsid w:val="00200405"/>
    <w:rsid w:val="00201EEF"/>
    <w:rsid w:val="0020496A"/>
    <w:rsid w:val="002113C2"/>
    <w:rsid w:val="00213478"/>
    <w:rsid w:val="002149CD"/>
    <w:rsid w:val="002171E0"/>
    <w:rsid w:val="002173F0"/>
    <w:rsid w:val="00232F13"/>
    <w:rsid w:val="00242ECE"/>
    <w:rsid w:val="00246B60"/>
    <w:rsid w:val="00246C58"/>
    <w:rsid w:val="002544A4"/>
    <w:rsid w:val="002570D4"/>
    <w:rsid w:val="00264724"/>
    <w:rsid w:val="002670B3"/>
    <w:rsid w:val="00267B9C"/>
    <w:rsid w:val="00272047"/>
    <w:rsid w:val="00274A48"/>
    <w:rsid w:val="0027744E"/>
    <w:rsid w:val="00280366"/>
    <w:rsid w:val="002813AD"/>
    <w:rsid w:val="00282DBD"/>
    <w:rsid w:val="002830A6"/>
    <w:rsid w:val="00283315"/>
    <w:rsid w:val="00286425"/>
    <w:rsid w:val="00290331"/>
    <w:rsid w:val="0029036B"/>
    <w:rsid w:val="002936D4"/>
    <w:rsid w:val="00293AB8"/>
    <w:rsid w:val="002959FE"/>
    <w:rsid w:val="002A110F"/>
    <w:rsid w:val="002A1A5F"/>
    <w:rsid w:val="002A1FC6"/>
    <w:rsid w:val="002A22D7"/>
    <w:rsid w:val="002A2A4B"/>
    <w:rsid w:val="002A4D20"/>
    <w:rsid w:val="002A5E44"/>
    <w:rsid w:val="002B14DC"/>
    <w:rsid w:val="002B385C"/>
    <w:rsid w:val="002C11D5"/>
    <w:rsid w:val="002C5BE5"/>
    <w:rsid w:val="002D134A"/>
    <w:rsid w:val="002D1486"/>
    <w:rsid w:val="002D5AFF"/>
    <w:rsid w:val="002D5B76"/>
    <w:rsid w:val="002D62BB"/>
    <w:rsid w:val="002D78B4"/>
    <w:rsid w:val="002E234E"/>
    <w:rsid w:val="002E6A42"/>
    <w:rsid w:val="002E727E"/>
    <w:rsid w:val="0031029B"/>
    <w:rsid w:val="00316A8B"/>
    <w:rsid w:val="00317559"/>
    <w:rsid w:val="00323544"/>
    <w:rsid w:val="00324735"/>
    <w:rsid w:val="00324CC3"/>
    <w:rsid w:val="00325DAE"/>
    <w:rsid w:val="00332FE5"/>
    <w:rsid w:val="00336C01"/>
    <w:rsid w:val="0033765D"/>
    <w:rsid w:val="00344192"/>
    <w:rsid w:val="00350DC5"/>
    <w:rsid w:val="003603FD"/>
    <w:rsid w:val="00360978"/>
    <w:rsid w:val="003619D6"/>
    <w:rsid w:val="00364686"/>
    <w:rsid w:val="00370A73"/>
    <w:rsid w:val="00371A88"/>
    <w:rsid w:val="0037223D"/>
    <w:rsid w:val="00374918"/>
    <w:rsid w:val="003767A0"/>
    <w:rsid w:val="00377BD6"/>
    <w:rsid w:val="00380CDE"/>
    <w:rsid w:val="003820E7"/>
    <w:rsid w:val="0038430C"/>
    <w:rsid w:val="00392965"/>
    <w:rsid w:val="003953C1"/>
    <w:rsid w:val="003960FB"/>
    <w:rsid w:val="003A7A12"/>
    <w:rsid w:val="003B0A65"/>
    <w:rsid w:val="003B3A11"/>
    <w:rsid w:val="003B776B"/>
    <w:rsid w:val="003C2653"/>
    <w:rsid w:val="003C6D37"/>
    <w:rsid w:val="003C7209"/>
    <w:rsid w:val="003D1594"/>
    <w:rsid w:val="003D2DCD"/>
    <w:rsid w:val="003D3B54"/>
    <w:rsid w:val="003E0D84"/>
    <w:rsid w:val="003E6369"/>
    <w:rsid w:val="003E66EE"/>
    <w:rsid w:val="003E6BC6"/>
    <w:rsid w:val="003F4B09"/>
    <w:rsid w:val="003F4EEF"/>
    <w:rsid w:val="00401A9D"/>
    <w:rsid w:val="004025E8"/>
    <w:rsid w:val="004039B3"/>
    <w:rsid w:val="00406290"/>
    <w:rsid w:val="0041292F"/>
    <w:rsid w:val="00413190"/>
    <w:rsid w:val="00420E5B"/>
    <w:rsid w:val="00424C77"/>
    <w:rsid w:val="00427258"/>
    <w:rsid w:val="00427BDC"/>
    <w:rsid w:val="00431AB1"/>
    <w:rsid w:val="00432FB2"/>
    <w:rsid w:val="00440926"/>
    <w:rsid w:val="00441587"/>
    <w:rsid w:val="0045079C"/>
    <w:rsid w:val="00450F75"/>
    <w:rsid w:val="00451A29"/>
    <w:rsid w:val="00456D40"/>
    <w:rsid w:val="00457FF2"/>
    <w:rsid w:val="00461636"/>
    <w:rsid w:val="00464B25"/>
    <w:rsid w:val="00467409"/>
    <w:rsid w:val="00472162"/>
    <w:rsid w:val="004730BA"/>
    <w:rsid w:val="00473E44"/>
    <w:rsid w:val="004744FD"/>
    <w:rsid w:val="00475658"/>
    <w:rsid w:val="00477233"/>
    <w:rsid w:val="0047795F"/>
    <w:rsid w:val="00477DB5"/>
    <w:rsid w:val="00477DF8"/>
    <w:rsid w:val="0048466E"/>
    <w:rsid w:val="0048571F"/>
    <w:rsid w:val="004874D3"/>
    <w:rsid w:val="004909FE"/>
    <w:rsid w:val="00492C93"/>
    <w:rsid w:val="004934EC"/>
    <w:rsid w:val="00493695"/>
    <w:rsid w:val="00495888"/>
    <w:rsid w:val="00497F8B"/>
    <w:rsid w:val="004A20E7"/>
    <w:rsid w:val="004B34BF"/>
    <w:rsid w:val="004C34CB"/>
    <w:rsid w:val="004D150F"/>
    <w:rsid w:val="004D53DD"/>
    <w:rsid w:val="004D7B14"/>
    <w:rsid w:val="004D7E29"/>
    <w:rsid w:val="004E140B"/>
    <w:rsid w:val="004E1880"/>
    <w:rsid w:val="004E4B10"/>
    <w:rsid w:val="00502E34"/>
    <w:rsid w:val="00511A9B"/>
    <w:rsid w:val="00516BA0"/>
    <w:rsid w:val="00517E71"/>
    <w:rsid w:val="00521493"/>
    <w:rsid w:val="00522FD6"/>
    <w:rsid w:val="005236BA"/>
    <w:rsid w:val="00526384"/>
    <w:rsid w:val="00541A5A"/>
    <w:rsid w:val="00544AF7"/>
    <w:rsid w:val="005455DF"/>
    <w:rsid w:val="005516CE"/>
    <w:rsid w:val="00552703"/>
    <w:rsid w:val="005541FB"/>
    <w:rsid w:val="005563A1"/>
    <w:rsid w:val="00557D8E"/>
    <w:rsid w:val="0056629B"/>
    <w:rsid w:val="005707A2"/>
    <w:rsid w:val="00574C43"/>
    <w:rsid w:val="005806AA"/>
    <w:rsid w:val="00585A63"/>
    <w:rsid w:val="00591582"/>
    <w:rsid w:val="00592895"/>
    <w:rsid w:val="005952B2"/>
    <w:rsid w:val="00596577"/>
    <w:rsid w:val="005A21BD"/>
    <w:rsid w:val="005A42D7"/>
    <w:rsid w:val="005A70E3"/>
    <w:rsid w:val="005B7F5B"/>
    <w:rsid w:val="005C3661"/>
    <w:rsid w:val="005C3AAD"/>
    <w:rsid w:val="005C4238"/>
    <w:rsid w:val="005C64D0"/>
    <w:rsid w:val="005C6652"/>
    <w:rsid w:val="005C6B8F"/>
    <w:rsid w:val="005C6DA2"/>
    <w:rsid w:val="005C71FC"/>
    <w:rsid w:val="005D1D80"/>
    <w:rsid w:val="005D34CC"/>
    <w:rsid w:val="005D6005"/>
    <w:rsid w:val="005E0FB6"/>
    <w:rsid w:val="005E1097"/>
    <w:rsid w:val="005E4594"/>
    <w:rsid w:val="005E46D3"/>
    <w:rsid w:val="005E50D8"/>
    <w:rsid w:val="005E5CF3"/>
    <w:rsid w:val="005F032D"/>
    <w:rsid w:val="005F38CF"/>
    <w:rsid w:val="005F4D04"/>
    <w:rsid w:val="005F6389"/>
    <w:rsid w:val="005F7929"/>
    <w:rsid w:val="00601CCE"/>
    <w:rsid w:val="00603B5C"/>
    <w:rsid w:val="00605C8F"/>
    <w:rsid w:val="00607444"/>
    <w:rsid w:val="00610BD5"/>
    <w:rsid w:val="006125AF"/>
    <w:rsid w:val="00615E20"/>
    <w:rsid w:val="00616DAC"/>
    <w:rsid w:val="006233E6"/>
    <w:rsid w:val="00632CB1"/>
    <w:rsid w:val="00634535"/>
    <w:rsid w:val="006353F4"/>
    <w:rsid w:val="00641810"/>
    <w:rsid w:val="0064245F"/>
    <w:rsid w:val="00643C7A"/>
    <w:rsid w:val="00644F66"/>
    <w:rsid w:val="0065117D"/>
    <w:rsid w:val="00653196"/>
    <w:rsid w:val="00654275"/>
    <w:rsid w:val="006569D8"/>
    <w:rsid w:val="00657747"/>
    <w:rsid w:val="00657D0B"/>
    <w:rsid w:val="00660E7E"/>
    <w:rsid w:val="0066566C"/>
    <w:rsid w:val="00670E2B"/>
    <w:rsid w:val="00670FEF"/>
    <w:rsid w:val="006758A0"/>
    <w:rsid w:val="006775DB"/>
    <w:rsid w:val="00681ADD"/>
    <w:rsid w:val="00682C9D"/>
    <w:rsid w:val="00684DC4"/>
    <w:rsid w:val="00685543"/>
    <w:rsid w:val="006867F3"/>
    <w:rsid w:val="00692B4D"/>
    <w:rsid w:val="006946D2"/>
    <w:rsid w:val="006948A0"/>
    <w:rsid w:val="006973A9"/>
    <w:rsid w:val="006A70C1"/>
    <w:rsid w:val="006A741A"/>
    <w:rsid w:val="006B14B9"/>
    <w:rsid w:val="006B3FF1"/>
    <w:rsid w:val="006B56A3"/>
    <w:rsid w:val="006C1221"/>
    <w:rsid w:val="006C6475"/>
    <w:rsid w:val="006D37A5"/>
    <w:rsid w:val="006D3EFA"/>
    <w:rsid w:val="006E1948"/>
    <w:rsid w:val="006E3706"/>
    <w:rsid w:val="006F2C85"/>
    <w:rsid w:val="006F35E8"/>
    <w:rsid w:val="006F3984"/>
    <w:rsid w:val="006F4ED2"/>
    <w:rsid w:val="006F67FC"/>
    <w:rsid w:val="00700898"/>
    <w:rsid w:val="0070483B"/>
    <w:rsid w:val="007052F6"/>
    <w:rsid w:val="00705FB1"/>
    <w:rsid w:val="007068A4"/>
    <w:rsid w:val="00715EC1"/>
    <w:rsid w:val="00720C94"/>
    <w:rsid w:val="00724EB0"/>
    <w:rsid w:val="0072621E"/>
    <w:rsid w:val="00730255"/>
    <w:rsid w:val="00734797"/>
    <w:rsid w:val="007349B5"/>
    <w:rsid w:val="007439B4"/>
    <w:rsid w:val="00745E2B"/>
    <w:rsid w:val="007518A2"/>
    <w:rsid w:val="0075326D"/>
    <w:rsid w:val="00754841"/>
    <w:rsid w:val="007571C5"/>
    <w:rsid w:val="00757C93"/>
    <w:rsid w:val="0076027F"/>
    <w:rsid w:val="007671E5"/>
    <w:rsid w:val="00771CE0"/>
    <w:rsid w:val="007768B5"/>
    <w:rsid w:val="007768F9"/>
    <w:rsid w:val="0078086B"/>
    <w:rsid w:val="00780D53"/>
    <w:rsid w:val="0078222F"/>
    <w:rsid w:val="00791872"/>
    <w:rsid w:val="00792705"/>
    <w:rsid w:val="007963DE"/>
    <w:rsid w:val="0079670B"/>
    <w:rsid w:val="007A0557"/>
    <w:rsid w:val="007A4C15"/>
    <w:rsid w:val="007B0CA9"/>
    <w:rsid w:val="007B215A"/>
    <w:rsid w:val="007B25E6"/>
    <w:rsid w:val="007B5E77"/>
    <w:rsid w:val="007B729F"/>
    <w:rsid w:val="007C10CB"/>
    <w:rsid w:val="007C241C"/>
    <w:rsid w:val="007C33AE"/>
    <w:rsid w:val="007C5F77"/>
    <w:rsid w:val="007D2AB6"/>
    <w:rsid w:val="007D32A3"/>
    <w:rsid w:val="007D4545"/>
    <w:rsid w:val="007D5DF8"/>
    <w:rsid w:val="007E2658"/>
    <w:rsid w:val="007E3682"/>
    <w:rsid w:val="007E5C9E"/>
    <w:rsid w:val="007F0CF9"/>
    <w:rsid w:val="007F4909"/>
    <w:rsid w:val="007F71A5"/>
    <w:rsid w:val="008008C7"/>
    <w:rsid w:val="008041D2"/>
    <w:rsid w:val="008052D3"/>
    <w:rsid w:val="008068A6"/>
    <w:rsid w:val="0081007F"/>
    <w:rsid w:val="008104F7"/>
    <w:rsid w:val="00812CD9"/>
    <w:rsid w:val="008144C5"/>
    <w:rsid w:val="008169AF"/>
    <w:rsid w:val="00820BE0"/>
    <w:rsid w:val="008216DA"/>
    <w:rsid w:val="0083442C"/>
    <w:rsid w:val="00836417"/>
    <w:rsid w:val="00844C1D"/>
    <w:rsid w:val="00852566"/>
    <w:rsid w:val="008533C5"/>
    <w:rsid w:val="00854A59"/>
    <w:rsid w:val="00855751"/>
    <w:rsid w:val="008629E5"/>
    <w:rsid w:val="008718DC"/>
    <w:rsid w:val="008741CF"/>
    <w:rsid w:val="00875B8F"/>
    <w:rsid w:val="0088014E"/>
    <w:rsid w:val="008803F3"/>
    <w:rsid w:val="00881F78"/>
    <w:rsid w:val="00887B99"/>
    <w:rsid w:val="00887DAC"/>
    <w:rsid w:val="00893932"/>
    <w:rsid w:val="00894C60"/>
    <w:rsid w:val="008A001A"/>
    <w:rsid w:val="008A23F5"/>
    <w:rsid w:val="008A5E8C"/>
    <w:rsid w:val="008A66A9"/>
    <w:rsid w:val="008B0139"/>
    <w:rsid w:val="008B2907"/>
    <w:rsid w:val="008B3D90"/>
    <w:rsid w:val="008B648A"/>
    <w:rsid w:val="008B6999"/>
    <w:rsid w:val="008B759A"/>
    <w:rsid w:val="008C15CC"/>
    <w:rsid w:val="008C261C"/>
    <w:rsid w:val="008C5171"/>
    <w:rsid w:val="008C6748"/>
    <w:rsid w:val="008C6F74"/>
    <w:rsid w:val="008C71F0"/>
    <w:rsid w:val="008C7D49"/>
    <w:rsid w:val="008D1502"/>
    <w:rsid w:val="008D2B52"/>
    <w:rsid w:val="008D2F58"/>
    <w:rsid w:val="008D392B"/>
    <w:rsid w:val="008D4F04"/>
    <w:rsid w:val="008E43FE"/>
    <w:rsid w:val="008E678B"/>
    <w:rsid w:val="008E7260"/>
    <w:rsid w:val="008E7338"/>
    <w:rsid w:val="008F0278"/>
    <w:rsid w:val="008F09ED"/>
    <w:rsid w:val="008F2AD5"/>
    <w:rsid w:val="008F73E7"/>
    <w:rsid w:val="008F7940"/>
    <w:rsid w:val="00902285"/>
    <w:rsid w:val="00902405"/>
    <w:rsid w:val="00905AB7"/>
    <w:rsid w:val="00911211"/>
    <w:rsid w:val="009118BC"/>
    <w:rsid w:val="009328BA"/>
    <w:rsid w:val="00932E64"/>
    <w:rsid w:val="009379D9"/>
    <w:rsid w:val="00940197"/>
    <w:rsid w:val="0094169C"/>
    <w:rsid w:val="00944FAC"/>
    <w:rsid w:val="00947457"/>
    <w:rsid w:val="0095272F"/>
    <w:rsid w:val="00962DF8"/>
    <w:rsid w:val="00967ECB"/>
    <w:rsid w:val="009719FB"/>
    <w:rsid w:val="0097240C"/>
    <w:rsid w:val="009736BE"/>
    <w:rsid w:val="0098126A"/>
    <w:rsid w:val="009847D8"/>
    <w:rsid w:val="0098544F"/>
    <w:rsid w:val="00985789"/>
    <w:rsid w:val="00985E66"/>
    <w:rsid w:val="009900C9"/>
    <w:rsid w:val="00994CA3"/>
    <w:rsid w:val="00996A6A"/>
    <w:rsid w:val="009A1A83"/>
    <w:rsid w:val="009A7755"/>
    <w:rsid w:val="009A79CF"/>
    <w:rsid w:val="009B09C0"/>
    <w:rsid w:val="009B2A75"/>
    <w:rsid w:val="009B31B8"/>
    <w:rsid w:val="009B7DBA"/>
    <w:rsid w:val="009C2970"/>
    <w:rsid w:val="009D1804"/>
    <w:rsid w:val="009D4DB8"/>
    <w:rsid w:val="009E14C3"/>
    <w:rsid w:val="009E21BF"/>
    <w:rsid w:val="009E76C2"/>
    <w:rsid w:val="009F0177"/>
    <w:rsid w:val="009F1EB5"/>
    <w:rsid w:val="009F5CA6"/>
    <w:rsid w:val="009F66E8"/>
    <w:rsid w:val="00A03395"/>
    <w:rsid w:val="00A07495"/>
    <w:rsid w:val="00A07FE8"/>
    <w:rsid w:val="00A13223"/>
    <w:rsid w:val="00A316AD"/>
    <w:rsid w:val="00A32D7A"/>
    <w:rsid w:val="00A33554"/>
    <w:rsid w:val="00A3633D"/>
    <w:rsid w:val="00A37BAC"/>
    <w:rsid w:val="00A41D6E"/>
    <w:rsid w:val="00A4224C"/>
    <w:rsid w:val="00A47335"/>
    <w:rsid w:val="00A5104F"/>
    <w:rsid w:val="00A57A3F"/>
    <w:rsid w:val="00A62D10"/>
    <w:rsid w:val="00A65862"/>
    <w:rsid w:val="00A66482"/>
    <w:rsid w:val="00A679E6"/>
    <w:rsid w:val="00A73880"/>
    <w:rsid w:val="00A8272D"/>
    <w:rsid w:val="00A83710"/>
    <w:rsid w:val="00A84A2A"/>
    <w:rsid w:val="00A85835"/>
    <w:rsid w:val="00A872E9"/>
    <w:rsid w:val="00A901F1"/>
    <w:rsid w:val="00A90720"/>
    <w:rsid w:val="00A92FA0"/>
    <w:rsid w:val="00A972F8"/>
    <w:rsid w:val="00AA167F"/>
    <w:rsid w:val="00AA193B"/>
    <w:rsid w:val="00AA1E26"/>
    <w:rsid w:val="00AB043B"/>
    <w:rsid w:val="00AB35F3"/>
    <w:rsid w:val="00AB4120"/>
    <w:rsid w:val="00AC04D1"/>
    <w:rsid w:val="00AC3087"/>
    <w:rsid w:val="00AC77DC"/>
    <w:rsid w:val="00AD3937"/>
    <w:rsid w:val="00AD724B"/>
    <w:rsid w:val="00AE0AC3"/>
    <w:rsid w:val="00AE151F"/>
    <w:rsid w:val="00AE197D"/>
    <w:rsid w:val="00AE26D0"/>
    <w:rsid w:val="00AF01B9"/>
    <w:rsid w:val="00AF294A"/>
    <w:rsid w:val="00AF401A"/>
    <w:rsid w:val="00B00D81"/>
    <w:rsid w:val="00B021E7"/>
    <w:rsid w:val="00B12314"/>
    <w:rsid w:val="00B1298A"/>
    <w:rsid w:val="00B13807"/>
    <w:rsid w:val="00B15649"/>
    <w:rsid w:val="00B17103"/>
    <w:rsid w:val="00B22048"/>
    <w:rsid w:val="00B22A88"/>
    <w:rsid w:val="00B23486"/>
    <w:rsid w:val="00B25AD0"/>
    <w:rsid w:val="00B26787"/>
    <w:rsid w:val="00B301A3"/>
    <w:rsid w:val="00B3222C"/>
    <w:rsid w:val="00B36E4F"/>
    <w:rsid w:val="00B40ACC"/>
    <w:rsid w:val="00B421F4"/>
    <w:rsid w:val="00B43320"/>
    <w:rsid w:val="00B50968"/>
    <w:rsid w:val="00B557F7"/>
    <w:rsid w:val="00B5591C"/>
    <w:rsid w:val="00B57A07"/>
    <w:rsid w:val="00B57D48"/>
    <w:rsid w:val="00B67321"/>
    <w:rsid w:val="00B7043B"/>
    <w:rsid w:val="00B70A4A"/>
    <w:rsid w:val="00B72027"/>
    <w:rsid w:val="00B74BAF"/>
    <w:rsid w:val="00B75895"/>
    <w:rsid w:val="00B75B6A"/>
    <w:rsid w:val="00B80244"/>
    <w:rsid w:val="00B80F9A"/>
    <w:rsid w:val="00B82B9B"/>
    <w:rsid w:val="00B83FEC"/>
    <w:rsid w:val="00B84625"/>
    <w:rsid w:val="00B87076"/>
    <w:rsid w:val="00B90968"/>
    <w:rsid w:val="00B9247F"/>
    <w:rsid w:val="00BA2E53"/>
    <w:rsid w:val="00BA48F4"/>
    <w:rsid w:val="00BA49BD"/>
    <w:rsid w:val="00BA5993"/>
    <w:rsid w:val="00BB02F9"/>
    <w:rsid w:val="00BB3BAC"/>
    <w:rsid w:val="00BB5553"/>
    <w:rsid w:val="00BB6AD5"/>
    <w:rsid w:val="00BB7EDA"/>
    <w:rsid w:val="00BC012E"/>
    <w:rsid w:val="00BC23C3"/>
    <w:rsid w:val="00BC30B8"/>
    <w:rsid w:val="00BC3587"/>
    <w:rsid w:val="00BC448A"/>
    <w:rsid w:val="00BC4C22"/>
    <w:rsid w:val="00BC5664"/>
    <w:rsid w:val="00BC6A03"/>
    <w:rsid w:val="00BD1189"/>
    <w:rsid w:val="00BD120F"/>
    <w:rsid w:val="00BD1247"/>
    <w:rsid w:val="00BD2773"/>
    <w:rsid w:val="00BD3414"/>
    <w:rsid w:val="00BD3BB8"/>
    <w:rsid w:val="00BD4776"/>
    <w:rsid w:val="00BD57DE"/>
    <w:rsid w:val="00BD7BE9"/>
    <w:rsid w:val="00BE1AF7"/>
    <w:rsid w:val="00BE2955"/>
    <w:rsid w:val="00BE4E93"/>
    <w:rsid w:val="00BE694E"/>
    <w:rsid w:val="00BF13A9"/>
    <w:rsid w:val="00BF1F88"/>
    <w:rsid w:val="00BF6088"/>
    <w:rsid w:val="00BF7F57"/>
    <w:rsid w:val="00C04578"/>
    <w:rsid w:val="00C07C19"/>
    <w:rsid w:val="00C12716"/>
    <w:rsid w:val="00C14430"/>
    <w:rsid w:val="00C151F1"/>
    <w:rsid w:val="00C2148C"/>
    <w:rsid w:val="00C248BB"/>
    <w:rsid w:val="00C33DCD"/>
    <w:rsid w:val="00C35527"/>
    <w:rsid w:val="00C43372"/>
    <w:rsid w:val="00C44978"/>
    <w:rsid w:val="00C47CCE"/>
    <w:rsid w:val="00C50388"/>
    <w:rsid w:val="00C527B9"/>
    <w:rsid w:val="00C547A9"/>
    <w:rsid w:val="00C55AB5"/>
    <w:rsid w:val="00C60911"/>
    <w:rsid w:val="00C61F86"/>
    <w:rsid w:val="00C625E8"/>
    <w:rsid w:val="00C65953"/>
    <w:rsid w:val="00C65E04"/>
    <w:rsid w:val="00C6711F"/>
    <w:rsid w:val="00C71289"/>
    <w:rsid w:val="00C73930"/>
    <w:rsid w:val="00C772C1"/>
    <w:rsid w:val="00C8060F"/>
    <w:rsid w:val="00C85611"/>
    <w:rsid w:val="00C879B2"/>
    <w:rsid w:val="00C909C8"/>
    <w:rsid w:val="00C90FF9"/>
    <w:rsid w:val="00C91D5A"/>
    <w:rsid w:val="00C92F33"/>
    <w:rsid w:val="00C9436A"/>
    <w:rsid w:val="00C94A76"/>
    <w:rsid w:val="00C9749C"/>
    <w:rsid w:val="00C9770C"/>
    <w:rsid w:val="00CA042A"/>
    <w:rsid w:val="00CA0691"/>
    <w:rsid w:val="00CA06D4"/>
    <w:rsid w:val="00CA2320"/>
    <w:rsid w:val="00CA2F1D"/>
    <w:rsid w:val="00CA46AE"/>
    <w:rsid w:val="00CB007F"/>
    <w:rsid w:val="00CB024A"/>
    <w:rsid w:val="00CB2256"/>
    <w:rsid w:val="00CB61AC"/>
    <w:rsid w:val="00CC007C"/>
    <w:rsid w:val="00CC3079"/>
    <w:rsid w:val="00CC3978"/>
    <w:rsid w:val="00CC3B28"/>
    <w:rsid w:val="00CC3C97"/>
    <w:rsid w:val="00CC3E5C"/>
    <w:rsid w:val="00CC407C"/>
    <w:rsid w:val="00CC4251"/>
    <w:rsid w:val="00CC66F4"/>
    <w:rsid w:val="00CD65E3"/>
    <w:rsid w:val="00CD6C59"/>
    <w:rsid w:val="00CE1489"/>
    <w:rsid w:val="00CE283F"/>
    <w:rsid w:val="00CE415B"/>
    <w:rsid w:val="00CE7D66"/>
    <w:rsid w:val="00CF1C1D"/>
    <w:rsid w:val="00CF2A1A"/>
    <w:rsid w:val="00CF4FF8"/>
    <w:rsid w:val="00CF6151"/>
    <w:rsid w:val="00CF6503"/>
    <w:rsid w:val="00CF73FF"/>
    <w:rsid w:val="00CF743C"/>
    <w:rsid w:val="00D03852"/>
    <w:rsid w:val="00D11448"/>
    <w:rsid w:val="00D12A06"/>
    <w:rsid w:val="00D132A8"/>
    <w:rsid w:val="00D14612"/>
    <w:rsid w:val="00D17EEA"/>
    <w:rsid w:val="00D2246B"/>
    <w:rsid w:val="00D250B7"/>
    <w:rsid w:val="00D31EFD"/>
    <w:rsid w:val="00D36926"/>
    <w:rsid w:val="00D40CB1"/>
    <w:rsid w:val="00D4127F"/>
    <w:rsid w:val="00D45FCB"/>
    <w:rsid w:val="00D465EA"/>
    <w:rsid w:val="00D53ACD"/>
    <w:rsid w:val="00D542DA"/>
    <w:rsid w:val="00D57D53"/>
    <w:rsid w:val="00D60FFE"/>
    <w:rsid w:val="00D62D35"/>
    <w:rsid w:val="00D65D88"/>
    <w:rsid w:val="00D6632F"/>
    <w:rsid w:val="00D73D2D"/>
    <w:rsid w:val="00D74E3C"/>
    <w:rsid w:val="00D7637D"/>
    <w:rsid w:val="00D90106"/>
    <w:rsid w:val="00D9054D"/>
    <w:rsid w:val="00D941F3"/>
    <w:rsid w:val="00D96E09"/>
    <w:rsid w:val="00D97AD1"/>
    <w:rsid w:val="00DB6659"/>
    <w:rsid w:val="00DB7600"/>
    <w:rsid w:val="00DC0888"/>
    <w:rsid w:val="00DC240B"/>
    <w:rsid w:val="00DC54C7"/>
    <w:rsid w:val="00DC58BF"/>
    <w:rsid w:val="00DD1455"/>
    <w:rsid w:val="00DD6894"/>
    <w:rsid w:val="00DE0414"/>
    <w:rsid w:val="00DE153F"/>
    <w:rsid w:val="00DF0624"/>
    <w:rsid w:val="00DF09CA"/>
    <w:rsid w:val="00DF59C3"/>
    <w:rsid w:val="00DF5BF2"/>
    <w:rsid w:val="00E024A9"/>
    <w:rsid w:val="00E140D3"/>
    <w:rsid w:val="00E1451D"/>
    <w:rsid w:val="00E14613"/>
    <w:rsid w:val="00E16199"/>
    <w:rsid w:val="00E16D80"/>
    <w:rsid w:val="00E227D6"/>
    <w:rsid w:val="00E232DF"/>
    <w:rsid w:val="00E30FBB"/>
    <w:rsid w:val="00E34C97"/>
    <w:rsid w:val="00E35077"/>
    <w:rsid w:val="00E350D2"/>
    <w:rsid w:val="00E35D4B"/>
    <w:rsid w:val="00E36867"/>
    <w:rsid w:val="00E3744C"/>
    <w:rsid w:val="00E407F5"/>
    <w:rsid w:val="00E50961"/>
    <w:rsid w:val="00E52DED"/>
    <w:rsid w:val="00E54650"/>
    <w:rsid w:val="00E641F4"/>
    <w:rsid w:val="00E66FBA"/>
    <w:rsid w:val="00E720B3"/>
    <w:rsid w:val="00E73764"/>
    <w:rsid w:val="00E77B83"/>
    <w:rsid w:val="00E811F6"/>
    <w:rsid w:val="00E822B0"/>
    <w:rsid w:val="00E83DF0"/>
    <w:rsid w:val="00E878A9"/>
    <w:rsid w:val="00E91D4E"/>
    <w:rsid w:val="00E937C2"/>
    <w:rsid w:val="00EA03F1"/>
    <w:rsid w:val="00EA0F7D"/>
    <w:rsid w:val="00EB74B4"/>
    <w:rsid w:val="00EC0B6E"/>
    <w:rsid w:val="00EC126B"/>
    <w:rsid w:val="00EC3001"/>
    <w:rsid w:val="00EC3824"/>
    <w:rsid w:val="00EC4FF5"/>
    <w:rsid w:val="00EC5F3B"/>
    <w:rsid w:val="00EC756B"/>
    <w:rsid w:val="00ED0DAD"/>
    <w:rsid w:val="00ED1185"/>
    <w:rsid w:val="00ED1A4D"/>
    <w:rsid w:val="00ED29B6"/>
    <w:rsid w:val="00ED35BE"/>
    <w:rsid w:val="00ED6DB5"/>
    <w:rsid w:val="00EE5693"/>
    <w:rsid w:val="00EF054C"/>
    <w:rsid w:val="00EF0E74"/>
    <w:rsid w:val="00EF3A23"/>
    <w:rsid w:val="00EF7209"/>
    <w:rsid w:val="00F009AF"/>
    <w:rsid w:val="00F018E4"/>
    <w:rsid w:val="00F01A1E"/>
    <w:rsid w:val="00F03B5D"/>
    <w:rsid w:val="00F03D2B"/>
    <w:rsid w:val="00F112BC"/>
    <w:rsid w:val="00F12825"/>
    <w:rsid w:val="00F147DF"/>
    <w:rsid w:val="00F14DB1"/>
    <w:rsid w:val="00F16C9A"/>
    <w:rsid w:val="00F17DE8"/>
    <w:rsid w:val="00F23FC2"/>
    <w:rsid w:val="00F374D7"/>
    <w:rsid w:val="00F4081F"/>
    <w:rsid w:val="00F41E84"/>
    <w:rsid w:val="00F43339"/>
    <w:rsid w:val="00F443FA"/>
    <w:rsid w:val="00F4572D"/>
    <w:rsid w:val="00F45DC9"/>
    <w:rsid w:val="00F475D8"/>
    <w:rsid w:val="00F5140E"/>
    <w:rsid w:val="00F531A0"/>
    <w:rsid w:val="00F535F5"/>
    <w:rsid w:val="00F56F8E"/>
    <w:rsid w:val="00F573D4"/>
    <w:rsid w:val="00F62F27"/>
    <w:rsid w:val="00F706ED"/>
    <w:rsid w:val="00F7326C"/>
    <w:rsid w:val="00F76116"/>
    <w:rsid w:val="00F77895"/>
    <w:rsid w:val="00F83768"/>
    <w:rsid w:val="00F86AC3"/>
    <w:rsid w:val="00F86C3B"/>
    <w:rsid w:val="00F91CAB"/>
    <w:rsid w:val="00F920A3"/>
    <w:rsid w:val="00FA45AC"/>
    <w:rsid w:val="00FA5BF5"/>
    <w:rsid w:val="00FB02DC"/>
    <w:rsid w:val="00FB130C"/>
    <w:rsid w:val="00FB6400"/>
    <w:rsid w:val="00FB7560"/>
    <w:rsid w:val="00FC6D2C"/>
    <w:rsid w:val="00FC777E"/>
    <w:rsid w:val="00FC7B8C"/>
    <w:rsid w:val="00FD1B79"/>
    <w:rsid w:val="00FE073E"/>
    <w:rsid w:val="00FE360F"/>
    <w:rsid w:val="00FE46C9"/>
    <w:rsid w:val="00FE69C2"/>
    <w:rsid w:val="00FF2B0E"/>
    <w:rsid w:val="00FF3783"/>
    <w:rsid w:val="00FF5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3AF3C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227D6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  <w:style w:type="character" w:customStyle="1" w:styleId="alb">
    <w:name w:val="a_lb"/>
    <w:basedOn w:val="Domylnaczcionkaakapitu"/>
    <w:rsid w:val="000B00E3"/>
  </w:style>
  <w:style w:type="character" w:styleId="Hipercze">
    <w:name w:val="Hyperlink"/>
    <w:basedOn w:val="Domylnaczcionkaakapitu"/>
    <w:uiPriority w:val="99"/>
    <w:semiHidden/>
    <w:unhideWhenUsed/>
    <w:rsid w:val="000B00E3"/>
    <w:rPr>
      <w:color w:val="0000FF"/>
      <w:u w:val="single"/>
    </w:rPr>
  </w:style>
  <w:style w:type="paragraph" w:styleId="Poprawka">
    <w:name w:val="Revision"/>
    <w:hidden/>
    <w:uiPriority w:val="99"/>
    <w:semiHidden/>
    <w:rsid w:val="00541A5A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227D6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  <w:style w:type="character" w:customStyle="1" w:styleId="alb">
    <w:name w:val="a_lb"/>
    <w:basedOn w:val="Domylnaczcionkaakapitu"/>
    <w:rsid w:val="000B00E3"/>
  </w:style>
  <w:style w:type="character" w:styleId="Hipercze">
    <w:name w:val="Hyperlink"/>
    <w:basedOn w:val="Domylnaczcionkaakapitu"/>
    <w:uiPriority w:val="99"/>
    <w:semiHidden/>
    <w:unhideWhenUsed/>
    <w:rsid w:val="000B00E3"/>
    <w:rPr>
      <w:color w:val="0000FF"/>
      <w:u w:val="single"/>
    </w:rPr>
  </w:style>
  <w:style w:type="paragraph" w:styleId="Poprawka">
    <w:name w:val="Revision"/>
    <w:hidden/>
    <w:uiPriority w:val="99"/>
    <w:semiHidden/>
    <w:rsid w:val="00541A5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63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0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9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897B997-B15F-4C82-850B-F31722E37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8</Words>
  <Characters>3531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wersytet Medyczny</dc:creator>
  <cp:lastModifiedBy>Ewa Kropiwnicka</cp:lastModifiedBy>
  <cp:revision>3</cp:revision>
  <cp:lastPrinted>2020-11-06T09:14:00Z</cp:lastPrinted>
  <dcterms:created xsi:type="dcterms:W3CDTF">2020-11-13T12:45:00Z</dcterms:created>
  <dcterms:modified xsi:type="dcterms:W3CDTF">2020-11-13T12:45:00Z</dcterms:modified>
</cp:coreProperties>
</file>